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20C9E" w14:textId="642D0BC7" w:rsidR="00DE0FAF" w:rsidRDefault="00DE0FAF" w:rsidP="00DE0FAF">
      <w:pPr>
        <w:tabs>
          <w:tab w:val="left" w:pos="-720"/>
        </w:tabs>
        <w:rPr>
          <w:rFonts w:asciiTheme="minorHAnsi" w:hAnsiTheme="minorHAnsi" w:cstheme="minorHAnsi"/>
          <w:szCs w:val="24"/>
        </w:rPr>
      </w:pPr>
      <w:r>
        <w:rPr>
          <w:noProof/>
          <w:sz w:val="28"/>
          <w:szCs w:val="28"/>
        </w:rPr>
        <w:drawing>
          <wp:anchor distT="0" distB="0" distL="114300" distR="114300" simplePos="0" relativeHeight="251659264" behindDoc="1" locked="0" layoutInCell="1" allowOverlap="1" wp14:anchorId="2F29BF70" wp14:editId="0B0222B9">
            <wp:simplePos x="0" y="0"/>
            <wp:positionH relativeFrom="margin">
              <wp:posOffset>2457450</wp:posOffset>
            </wp:positionH>
            <wp:positionV relativeFrom="paragraph">
              <wp:posOffset>17144</wp:posOffset>
            </wp:positionV>
            <wp:extent cx="1353650" cy="771525"/>
            <wp:effectExtent l="19050" t="19050" r="18415" b="9525"/>
            <wp:wrapNone/>
            <wp:docPr id="1" name="Picture 1" descr="Master Garden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ter Gardener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1047" cy="787140"/>
                    </a:xfrm>
                    <a:prstGeom prst="rect">
                      <a:avLst/>
                    </a:prstGeom>
                    <a:noFill/>
                    <a:ln w="1905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79ADCE73" w14:textId="1BD5F8E2" w:rsidR="00DE0FAF" w:rsidRDefault="00DE0FAF" w:rsidP="00402C63">
      <w:pPr>
        <w:tabs>
          <w:tab w:val="left" w:pos="-720"/>
        </w:tabs>
        <w:ind w:left="-720"/>
        <w:rPr>
          <w:rFonts w:asciiTheme="minorHAnsi" w:hAnsiTheme="minorHAnsi" w:cstheme="minorHAnsi"/>
          <w:szCs w:val="24"/>
        </w:rPr>
      </w:pPr>
    </w:p>
    <w:p w14:paraId="7AB9A72D" w14:textId="3F4F6894" w:rsidR="00DE0FAF" w:rsidRDefault="00DE0FAF" w:rsidP="00402C63">
      <w:pPr>
        <w:tabs>
          <w:tab w:val="left" w:pos="-720"/>
        </w:tabs>
        <w:ind w:left="-720"/>
        <w:rPr>
          <w:rFonts w:asciiTheme="minorHAnsi" w:hAnsiTheme="minorHAnsi" w:cstheme="minorHAnsi"/>
          <w:szCs w:val="24"/>
        </w:rPr>
      </w:pPr>
    </w:p>
    <w:p w14:paraId="646BB9B9" w14:textId="13C0E4BF" w:rsidR="00DE0FAF" w:rsidRDefault="00DE0FAF" w:rsidP="00402C63">
      <w:pPr>
        <w:tabs>
          <w:tab w:val="left" w:pos="-720"/>
        </w:tabs>
        <w:ind w:left="-720"/>
        <w:rPr>
          <w:rFonts w:asciiTheme="minorHAnsi" w:hAnsiTheme="minorHAnsi" w:cstheme="minorHAnsi"/>
          <w:szCs w:val="24"/>
        </w:rPr>
      </w:pPr>
    </w:p>
    <w:p w14:paraId="6A14347F" w14:textId="242EE66C" w:rsidR="00DE0FAF" w:rsidRDefault="00DE0FAF" w:rsidP="00402C63">
      <w:pPr>
        <w:tabs>
          <w:tab w:val="left" w:pos="-720"/>
        </w:tabs>
        <w:ind w:left="-720"/>
        <w:rPr>
          <w:rFonts w:asciiTheme="minorHAnsi" w:hAnsiTheme="minorHAnsi" w:cstheme="minorHAnsi"/>
          <w:szCs w:val="24"/>
        </w:rPr>
      </w:pPr>
    </w:p>
    <w:p w14:paraId="23E9001B" w14:textId="04CA4522" w:rsidR="00DE0FAF" w:rsidRPr="00C3749B" w:rsidRDefault="00DE0FAF" w:rsidP="00DE0FAF">
      <w:pPr>
        <w:jc w:val="center"/>
        <w:rPr>
          <w:rFonts w:ascii="Arial" w:hAnsi="Arial" w:cs="Arial"/>
          <w:color w:val="000000"/>
          <w:szCs w:val="24"/>
        </w:rPr>
      </w:pPr>
      <w:r w:rsidRPr="00C3749B">
        <w:rPr>
          <w:rFonts w:ascii="Arial" w:hAnsi="Arial" w:cs="Arial"/>
          <w:color w:val="000000"/>
          <w:szCs w:val="24"/>
        </w:rPr>
        <w:t xml:space="preserve">Otsego Master Gardener </w:t>
      </w:r>
      <w:r w:rsidR="00C038E3">
        <w:rPr>
          <w:rFonts w:ascii="Arial" w:hAnsi="Arial" w:cs="Arial"/>
          <w:color w:val="000000"/>
          <w:szCs w:val="24"/>
        </w:rPr>
        <w:t xml:space="preserve">General </w:t>
      </w:r>
      <w:r w:rsidRPr="00C3749B">
        <w:rPr>
          <w:rFonts w:ascii="Arial" w:hAnsi="Arial" w:cs="Arial"/>
          <w:color w:val="000000"/>
          <w:szCs w:val="24"/>
        </w:rPr>
        <w:t xml:space="preserve">Meeting </w:t>
      </w:r>
    </w:p>
    <w:p w14:paraId="3CB5C1AF" w14:textId="7D346760" w:rsidR="00DE0FAF" w:rsidRPr="00210230" w:rsidRDefault="000C1454" w:rsidP="00DE0FAF">
      <w:pPr>
        <w:pBdr>
          <w:bottom w:val="single" w:sz="4" w:space="1" w:color="auto"/>
        </w:pBdr>
        <w:spacing w:line="20" w:lineRule="atLeast"/>
        <w:jc w:val="center"/>
        <w:rPr>
          <w:rFonts w:ascii="Arial" w:hAnsi="Arial" w:cs="Arial"/>
          <w:color w:val="000000"/>
        </w:rPr>
      </w:pPr>
      <w:r>
        <w:rPr>
          <w:rFonts w:ascii="Arial" w:hAnsi="Arial" w:cs="Arial"/>
          <w:color w:val="000000"/>
        </w:rPr>
        <w:t>Clark’s Sport Center</w:t>
      </w:r>
    </w:p>
    <w:p w14:paraId="5C679322" w14:textId="77777777" w:rsidR="00210230" w:rsidRPr="00210230" w:rsidRDefault="00210230" w:rsidP="00DE0FAF">
      <w:pPr>
        <w:pBdr>
          <w:bottom w:val="single" w:sz="4" w:space="1" w:color="auto"/>
        </w:pBdr>
        <w:spacing w:line="20" w:lineRule="atLeast"/>
        <w:jc w:val="center"/>
        <w:rPr>
          <w:rFonts w:ascii="Arial" w:hAnsi="Arial" w:cs="Arial"/>
          <w:color w:val="000000"/>
          <w:sz w:val="16"/>
          <w:szCs w:val="16"/>
          <w:u w:val="single"/>
        </w:rPr>
      </w:pPr>
    </w:p>
    <w:p w14:paraId="23D4210E" w14:textId="77777777" w:rsidR="00DE0FAF" w:rsidRDefault="00DE0FAF" w:rsidP="00DE0FAF">
      <w:pPr>
        <w:spacing w:line="20" w:lineRule="atLeast"/>
        <w:jc w:val="center"/>
        <w:rPr>
          <w:rFonts w:ascii="Arial" w:hAnsi="Arial" w:cs="Arial"/>
          <w:color w:val="000000"/>
        </w:rPr>
      </w:pPr>
    </w:p>
    <w:p w14:paraId="692DCBB8" w14:textId="4C100CC7" w:rsidR="00DE0FAF" w:rsidRDefault="00C2582B" w:rsidP="00607865">
      <w:pPr>
        <w:spacing w:line="20" w:lineRule="atLeast"/>
        <w:jc w:val="center"/>
        <w:rPr>
          <w:rFonts w:ascii="Arial" w:hAnsi="Arial" w:cs="Arial"/>
          <w:b/>
          <w:caps/>
          <w:color w:val="000000"/>
        </w:rPr>
      </w:pPr>
      <w:r>
        <w:rPr>
          <w:rFonts w:ascii="Arial" w:hAnsi="Arial" w:cs="Arial"/>
          <w:b/>
          <w:caps/>
          <w:color w:val="000000"/>
        </w:rPr>
        <w:t>January12, 2022</w:t>
      </w:r>
    </w:p>
    <w:p w14:paraId="4860516A" w14:textId="77777777" w:rsidR="00210230" w:rsidRPr="0048611A" w:rsidRDefault="00210230" w:rsidP="00607865">
      <w:pPr>
        <w:spacing w:line="20" w:lineRule="atLeast"/>
        <w:jc w:val="center"/>
        <w:rPr>
          <w:rFonts w:ascii="Arial" w:hAnsi="Arial" w:cs="Arial"/>
          <w:b/>
          <w:caps/>
          <w:color w:val="000000"/>
          <w:szCs w:val="24"/>
        </w:rPr>
      </w:pPr>
    </w:p>
    <w:p w14:paraId="5E5D3486" w14:textId="3CB54975" w:rsidR="00CF6BC2" w:rsidRPr="0048611A" w:rsidRDefault="00D20111" w:rsidP="00DE0FAF">
      <w:pPr>
        <w:pStyle w:val="NoSpacing"/>
        <w:jc w:val="both"/>
        <w:rPr>
          <w:rFonts w:asciiTheme="minorHAnsi" w:hAnsiTheme="minorHAnsi" w:cstheme="minorHAnsi"/>
        </w:rPr>
      </w:pPr>
      <w:r w:rsidRPr="0048611A">
        <w:rPr>
          <w:rFonts w:asciiTheme="minorHAnsi" w:hAnsiTheme="minorHAnsi" w:cstheme="minorHAnsi"/>
        </w:rPr>
        <w:t>Facilitator:</w:t>
      </w:r>
      <w:r w:rsidR="00210230" w:rsidRPr="0048611A">
        <w:rPr>
          <w:rFonts w:asciiTheme="minorHAnsi" w:hAnsiTheme="minorHAnsi" w:cstheme="minorHAnsi"/>
        </w:rPr>
        <w:t xml:space="preserve">  Jessica Holmes</w:t>
      </w:r>
      <w:r w:rsidRPr="0048611A">
        <w:rPr>
          <w:rFonts w:asciiTheme="minorHAnsi" w:hAnsiTheme="minorHAnsi" w:cstheme="minorHAnsi"/>
        </w:rPr>
        <w:tab/>
      </w:r>
    </w:p>
    <w:p w14:paraId="08871C2D" w14:textId="2B31CF1A" w:rsidR="0024562C" w:rsidRPr="0048611A" w:rsidRDefault="00CF6BC2" w:rsidP="00DE0FAF">
      <w:pPr>
        <w:pStyle w:val="NoSpacing"/>
        <w:jc w:val="both"/>
        <w:rPr>
          <w:rFonts w:asciiTheme="minorHAnsi" w:hAnsiTheme="minorHAnsi" w:cstheme="minorHAnsi"/>
        </w:rPr>
      </w:pPr>
      <w:r w:rsidRPr="0048611A">
        <w:rPr>
          <w:rFonts w:asciiTheme="minorHAnsi" w:hAnsiTheme="minorHAnsi" w:cstheme="minorHAnsi"/>
        </w:rPr>
        <w:t>N</w:t>
      </w:r>
      <w:r w:rsidR="00DE0FAF" w:rsidRPr="0048611A">
        <w:rPr>
          <w:rFonts w:asciiTheme="minorHAnsi" w:hAnsiTheme="minorHAnsi" w:cstheme="minorHAnsi"/>
        </w:rPr>
        <w:t>ote</w:t>
      </w:r>
      <w:r w:rsidR="003F36D7" w:rsidRPr="0048611A">
        <w:rPr>
          <w:rFonts w:asciiTheme="minorHAnsi" w:hAnsiTheme="minorHAnsi" w:cstheme="minorHAnsi"/>
        </w:rPr>
        <w:t>t</w:t>
      </w:r>
      <w:r w:rsidR="00DE0FAF" w:rsidRPr="0048611A">
        <w:rPr>
          <w:rFonts w:asciiTheme="minorHAnsi" w:hAnsiTheme="minorHAnsi" w:cstheme="minorHAnsi"/>
        </w:rPr>
        <w:t xml:space="preserve">aker: </w:t>
      </w:r>
      <w:r w:rsidR="00210230" w:rsidRPr="0048611A">
        <w:rPr>
          <w:rFonts w:asciiTheme="minorHAnsi" w:hAnsiTheme="minorHAnsi" w:cstheme="minorHAnsi"/>
        </w:rPr>
        <w:t xml:space="preserve"> </w:t>
      </w:r>
      <w:r w:rsidR="000C1454" w:rsidRPr="0048611A">
        <w:rPr>
          <w:rFonts w:asciiTheme="minorHAnsi" w:hAnsiTheme="minorHAnsi" w:cstheme="minorHAnsi"/>
        </w:rPr>
        <w:t>Jessica Holmes</w:t>
      </w:r>
    </w:p>
    <w:p w14:paraId="30E2D331" w14:textId="08CCC1DE" w:rsidR="000C1454" w:rsidRPr="0048611A" w:rsidRDefault="000C1454" w:rsidP="00DE0FAF">
      <w:pPr>
        <w:pStyle w:val="NoSpacing"/>
        <w:jc w:val="both"/>
        <w:rPr>
          <w:rFonts w:asciiTheme="minorHAnsi" w:hAnsiTheme="minorHAnsi" w:cstheme="minorHAnsi"/>
        </w:rPr>
      </w:pPr>
    </w:p>
    <w:p w14:paraId="32360491" w14:textId="362BF7F1" w:rsidR="000C1454" w:rsidRPr="0048611A" w:rsidRDefault="000C1454" w:rsidP="00DE0FAF">
      <w:pPr>
        <w:pStyle w:val="NoSpacing"/>
        <w:jc w:val="both"/>
        <w:rPr>
          <w:rFonts w:asciiTheme="minorHAnsi" w:hAnsiTheme="minorHAnsi" w:cstheme="minorHAnsi"/>
        </w:rPr>
      </w:pPr>
      <w:r w:rsidRPr="0048611A">
        <w:rPr>
          <w:rFonts w:asciiTheme="minorHAnsi" w:hAnsiTheme="minorHAnsi" w:cstheme="minorHAnsi"/>
        </w:rPr>
        <w:t xml:space="preserve">Attendees: </w:t>
      </w:r>
      <w:r w:rsidR="009143B5">
        <w:t xml:space="preserve">Madelyn Sanchez, Kelley Rourke, Susanna </w:t>
      </w:r>
      <w:proofErr w:type="spellStart"/>
      <w:r w:rsidR="009143B5">
        <w:t>Membrino</w:t>
      </w:r>
      <w:proofErr w:type="spellEnd"/>
      <w:r w:rsidR="009143B5">
        <w:t>, Katherine McGuire, Francine Stayter, Mary Ellen Calta, Mary Ellen Crawford, Carol</w:t>
      </w:r>
      <w:r w:rsidR="001E7CA0">
        <w:t xml:space="preserve"> Phelps,</w:t>
      </w:r>
      <w:r w:rsidR="009143B5">
        <w:t xml:space="preserve"> Ellen Alex, Pati Grady, Audrey Porche, Darleen Fournier, Kim L’Heurux, Mayra Ritcher, Marilyn Wyman</w:t>
      </w:r>
      <w:r w:rsidR="001E7CA0">
        <w:t>, Diane Dirig</w:t>
      </w:r>
      <w:bookmarkStart w:id="0" w:name="_GoBack"/>
      <w:bookmarkEnd w:id="0"/>
    </w:p>
    <w:p w14:paraId="3F8D7495" w14:textId="6E07FB6F" w:rsidR="0024562C" w:rsidRPr="0048611A" w:rsidRDefault="0024562C" w:rsidP="00A420EB">
      <w:pPr>
        <w:pStyle w:val="NoSpacing"/>
        <w:rPr>
          <w:rFonts w:asciiTheme="minorHAnsi" w:hAnsiTheme="minorHAnsi" w:cstheme="minorHAnsi"/>
        </w:rPr>
      </w:pPr>
    </w:p>
    <w:p w14:paraId="5B606CF6" w14:textId="2EDDA6EB" w:rsidR="000C1454" w:rsidRPr="0048611A" w:rsidRDefault="000C1454" w:rsidP="0048611A">
      <w:pPr>
        <w:pStyle w:val="NoSpacing"/>
        <w:spacing w:line="360" w:lineRule="auto"/>
        <w:rPr>
          <w:rFonts w:asciiTheme="minorHAnsi" w:hAnsiTheme="minorHAnsi" w:cstheme="minorHAnsi"/>
        </w:rPr>
      </w:pPr>
      <w:r w:rsidRPr="0048611A">
        <w:rPr>
          <w:rFonts w:asciiTheme="minorHAnsi" w:hAnsiTheme="minorHAnsi" w:cstheme="minorHAnsi"/>
        </w:rPr>
        <w:t xml:space="preserve">Notes: </w:t>
      </w:r>
    </w:p>
    <w:p w14:paraId="41E1EDC6" w14:textId="77777777" w:rsidR="009143B5" w:rsidRDefault="009143B5" w:rsidP="009143B5">
      <w:pPr>
        <w:pStyle w:val="ListParagraph"/>
        <w:numPr>
          <w:ilvl w:val="0"/>
          <w:numId w:val="48"/>
        </w:numPr>
        <w:spacing w:after="160" w:line="480" w:lineRule="auto"/>
        <w:rPr>
          <w:szCs w:val="24"/>
        </w:rPr>
      </w:pPr>
      <w:r>
        <w:rPr>
          <w:szCs w:val="24"/>
        </w:rPr>
        <w:t xml:space="preserve">Approval of December 2021 Meeting Minutes </w:t>
      </w:r>
    </w:p>
    <w:p w14:paraId="136B8F7D" w14:textId="77777777" w:rsidR="009143B5" w:rsidRDefault="009143B5" w:rsidP="009143B5">
      <w:pPr>
        <w:pStyle w:val="ListParagraph"/>
        <w:numPr>
          <w:ilvl w:val="0"/>
          <w:numId w:val="48"/>
        </w:numPr>
        <w:spacing w:after="160" w:line="480" w:lineRule="auto"/>
        <w:rPr>
          <w:szCs w:val="24"/>
        </w:rPr>
      </w:pPr>
      <w:r w:rsidRPr="0025384F">
        <w:rPr>
          <w:szCs w:val="24"/>
        </w:rPr>
        <w:t xml:space="preserve">Covid-19 related: Marilyn is currently determining what is best for association every other week based on new updates or new information she receives. Currently we are not doing in person events for the next two weeks. We will reassess that the end of this week or early next week. </w:t>
      </w:r>
    </w:p>
    <w:p w14:paraId="206C579F" w14:textId="77777777" w:rsidR="009143B5" w:rsidRDefault="009143B5" w:rsidP="009143B5">
      <w:pPr>
        <w:pStyle w:val="ListParagraph"/>
        <w:numPr>
          <w:ilvl w:val="0"/>
          <w:numId w:val="48"/>
        </w:numPr>
        <w:spacing w:after="160" w:line="480" w:lineRule="auto"/>
        <w:rPr>
          <w:szCs w:val="24"/>
        </w:rPr>
      </w:pPr>
      <w:r>
        <w:rPr>
          <w:szCs w:val="24"/>
        </w:rPr>
        <w:t xml:space="preserve">Things to consider when joining committees: </w:t>
      </w:r>
      <w:r>
        <w:rPr>
          <w:szCs w:val="24"/>
        </w:rPr>
        <w:br/>
        <w:t>-Need to be active and meet regularly</w:t>
      </w:r>
      <w:r>
        <w:rPr>
          <w:szCs w:val="24"/>
        </w:rPr>
        <w:br/>
        <w:t xml:space="preserve">-Committee chairs report at every MG meeting, but not have their meeting at the general MG meeting </w:t>
      </w:r>
    </w:p>
    <w:p w14:paraId="776A44DA" w14:textId="77777777" w:rsidR="009143B5" w:rsidRDefault="009143B5" w:rsidP="009143B5">
      <w:pPr>
        <w:pStyle w:val="ListParagraph"/>
        <w:numPr>
          <w:ilvl w:val="0"/>
          <w:numId w:val="48"/>
        </w:numPr>
        <w:spacing w:after="160" w:line="480" w:lineRule="auto"/>
        <w:rPr>
          <w:szCs w:val="24"/>
        </w:rPr>
      </w:pPr>
      <w:r>
        <w:rPr>
          <w:szCs w:val="24"/>
        </w:rPr>
        <w:t xml:space="preserve">Explanation of committees: </w:t>
      </w:r>
      <w:r>
        <w:rPr>
          <w:szCs w:val="24"/>
        </w:rPr>
        <w:br/>
        <w:t>-Education and Outreach-Francine with PP (located on Moodle)</w:t>
      </w:r>
      <w:r>
        <w:rPr>
          <w:szCs w:val="24"/>
        </w:rPr>
        <w:br/>
        <w:t>-Plant sale committee-Carol and Pati (located on Moodle)</w:t>
      </w:r>
      <w:r>
        <w:rPr>
          <w:szCs w:val="24"/>
        </w:rPr>
        <w:br/>
        <w:t xml:space="preserve">-Finance-Ellen Alex-Organization and creation of MG budgets and committee budgets  </w:t>
      </w:r>
      <w:r>
        <w:rPr>
          <w:szCs w:val="24"/>
        </w:rPr>
        <w:br/>
        <w:t>-Seed Starting-Kim: Organizing, starting, growing and caring for plants started from seed. Seeds are for AAS, Grounds, VVTG and plant sale.</w:t>
      </w:r>
      <w:r>
        <w:rPr>
          <w:szCs w:val="24"/>
        </w:rPr>
        <w:br/>
      </w:r>
      <w:r>
        <w:rPr>
          <w:szCs w:val="24"/>
        </w:rPr>
        <w:lastRenderedPageBreak/>
        <w:t xml:space="preserve">-Grounds-Susanna reported on behalf of Peter: The grounds committee does a combination of things including maintenance, cultivation, thinking, watering, signage, weeding, planting, seed starting, harvest, reporting cleanup. </w:t>
      </w:r>
      <w:r>
        <w:rPr>
          <w:szCs w:val="24"/>
        </w:rPr>
        <w:br/>
        <w:t>-GROW (Blue Sky)-Pati with PP (Located on Moodle)</w:t>
      </w:r>
    </w:p>
    <w:p w14:paraId="42E05415" w14:textId="77777777" w:rsidR="009143B5" w:rsidRDefault="009143B5" w:rsidP="009143B5">
      <w:pPr>
        <w:pStyle w:val="ListParagraph"/>
        <w:numPr>
          <w:ilvl w:val="0"/>
          <w:numId w:val="48"/>
        </w:numPr>
        <w:spacing w:after="160" w:line="480" w:lineRule="auto"/>
        <w:rPr>
          <w:szCs w:val="24"/>
        </w:rPr>
      </w:pPr>
      <w:r>
        <w:rPr>
          <w:szCs w:val="24"/>
        </w:rPr>
        <w:t xml:space="preserve">Committee sign up, committee chairs-New committee sheet created, please see </w:t>
      </w:r>
    </w:p>
    <w:p w14:paraId="33069141" w14:textId="77777777" w:rsidR="009143B5" w:rsidRDefault="009143B5" w:rsidP="009143B5">
      <w:pPr>
        <w:pStyle w:val="ListParagraph"/>
        <w:numPr>
          <w:ilvl w:val="0"/>
          <w:numId w:val="48"/>
        </w:numPr>
        <w:spacing w:after="160" w:line="480" w:lineRule="auto"/>
        <w:rPr>
          <w:szCs w:val="24"/>
        </w:rPr>
      </w:pPr>
      <w:r w:rsidRPr="004D79AF">
        <w:rPr>
          <w:szCs w:val="24"/>
        </w:rPr>
        <w:t>Committee updates and reports</w:t>
      </w:r>
      <w:r w:rsidRPr="004D79AF">
        <w:rPr>
          <w:szCs w:val="24"/>
        </w:rPr>
        <w:br/>
        <w:t>-Education and Outreach-Facebook, GROW</w:t>
      </w:r>
      <w:r w:rsidRPr="004D79AF">
        <w:rPr>
          <w:szCs w:val="24"/>
        </w:rPr>
        <w:br/>
        <w:t>-Plant sale, seed starting, AAS</w:t>
      </w:r>
      <w:r w:rsidRPr="004D79AF">
        <w:rPr>
          <w:szCs w:val="24"/>
        </w:rPr>
        <w:br/>
        <w:t>-GROW with CCE</w:t>
      </w:r>
      <w:r w:rsidRPr="004D79AF">
        <w:rPr>
          <w:szCs w:val="24"/>
        </w:rPr>
        <w:br/>
        <w:t xml:space="preserve">-Grounds </w:t>
      </w:r>
    </w:p>
    <w:p w14:paraId="1DFF4C79" w14:textId="77777777" w:rsidR="009143B5" w:rsidRPr="004D79AF" w:rsidRDefault="009143B5" w:rsidP="009143B5">
      <w:pPr>
        <w:pStyle w:val="ListParagraph"/>
        <w:numPr>
          <w:ilvl w:val="0"/>
          <w:numId w:val="48"/>
        </w:numPr>
        <w:spacing w:after="160" w:line="480" w:lineRule="auto"/>
        <w:rPr>
          <w:szCs w:val="24"/>
        </w:rPr>
      </w:pPr>
      <w:r w:rsidRPr="004D79AF">
        <w:rPr>
          <w:szCs w:val="24"/>
        </w:rPr>
        <w:t xml:space="preserve">If all committees can schedule meetings to go over their budgets in the next two weeks, we would like to have each committee submit their budget by February </w:t>
      </w:r>
      <w:r>
        <w:rPr>
          <w:szCs w:val="24"/>
        </w:rPr>
        <w:t>1</w:t>
      </w:r>
      <w:r w:rsidRPr="0050054C">
        <w:rPr>
          <w:szCs w:val="24"/>
          <w:vertAlign w:val="superscript"/>
        </w:rPr>
        <w:t>st</w:t>
      </w:r>
      <w:r>
        <w:rPr>
          <w:szCs w:val="24"/>
        </w:rPr>
        <w:t xml:space="preserve"> </w:t>
      </w:r>
      <w:r>
        <w:rPr>
          <w:szCs w:val="24"/>
        </w:rPr>
        <w:br/>
        <w:t xml:space="preserve">-When making the committee budgets, it can be an estimate, not an exact cost. If you for example don’t need 5 packs of seeds and have extra money to spend on a shovel, then do so. You </w:t>
      </w:r>
      <w:proofErr w:type="gramStart"/>
      <w:r>
        <w:rPr>
          <w:szCs w:val="24"/>
        </w:rPr>
        <w:t>are able to</w:t>
      </w:r>
      <w:proofErr w:type="gramEnd"/>
      <w:r>
        <w:rPr>
          <w:szCs w:val="24"/>
        </w:rPr>
        <w:t xml:space="preserve"> utilize money within your budgets set. </w:t>
      </w:r>
    </w:p>
    <w:p w14:paraId="662579F9" w14:textId="77777777" w:rsidR="009143B5" w:rsidRDefault="009143B5" w:rsidP="009143B5">
      <w:pPr>
        <w:pStyle w:val="ListParagraph"/>
        <w:numPr>
          <w:ilvl w:val="0"/>
          <w:numId w:val="48"/>
        </w:numPr>
        <w:spacing w:after="160" w:line="480" w:lineRule="auto"/>
        <w:rPr>
          <w:szCs w:val="24"/>
        </w:rPr>
      </w:pPr>
      <w:r>
        <w:rPr>
          <w:szCs w:val="24"/>
        </w:rPr>
        <w:t xml:space="preserve">MGV public calendar-do we want an MG calendar separate from AG or can we leave them combined? Schoharie said to leave combined, so why don’t we use the same calendar? </w:t>
      </w:r>
      <w:r w:rsidRPr="009143B5">
        <w:rPr>
          <w:b/>
          <w:i/>
          <w:szCs w:val="24"/>
          <w:highlight w:val="yellow"/>
        </w:rPr>
        <w:t>All agreed to leave combined</w:t>
      </w:r>
    </w:p>
    <w:p w14:paraId="46C53241" w14:textId="2DB4F2CE" w:rsidR="009143B5" w:rsidRPr="00680280" w:rsidRDefault="009143B5" w:rsidP="009143B5">
      <w:pPr>
        <w:pStyle w:val="ListParagraph"/>
        <w:numPr>
          <w:ilvl w:val="0"/>
          <w:numId w:val="48"/>
        </w:numPr>
        <w:spacing w:after="160" w:line="480" w:lineRule="auto"/>
        <w:rPr>
          <w:szCs w:val="24"/>
        </w:rPr>
      </w:pPr>
      <w:r w:rsidRPr="00680280">
        <w:rPr>
          <w:szCs w:val="24"/>
        </w:rPr>
        <w:t xml:space="preserve">Mayra </w:t>
      </w:r>
      <w:r>
        <w:rPr>
          <w:szCs w:val="24"/>
        </w:rPr>
        <w:t xml:space="preserve">spoke on financials: We have $15,000 in reserve funds, and $1,800 in surplus from this year </w:t>
      </w:r>
    </w:p>
    <w:p w14:paraId="1625B791" w14:textId="77777777" w:rsidR="009143B5" w:rsidRDefault="009143B5" w:rsidP="009143B5">
      <w:pPr>
        <w:pStyle w:val="ListParagraph"/>
        <w:numPr>
          <w:ilvl w:val="0"/>
          <w:numId w:val="48"/>
        </w:numPr>
        <w:spacing w:after="160" w:line="480" w:lineRule="auto"/>
        <w:rPr>
          <w:szCs w:val="24"/>
        </w:rPr>
      </w:pPr>
      <w:r w:rsidRPr="0050054C">
        <w:rPr>
          <w:szCs w:val="24"/>
        </w:rPr>
        <w:t xml:space="preserve">Seed Swap-If we </w:t>
      </w:r>
      <w:proofErr w:type="gramStart"/>
      <w:r w:rsidRPr="0050054C">
        <w:rPr>
          <w:szCs w:val="24"/>
        </w:rPr>
        <w:t>have to</w:t>
      </w:r>
      <w:proofErr w:type="gramEnd"/>
      <w:r w:rsidRPr="0050054C">
        <w:rPr>
          <w:szCs w:val="24"/>
        </w:rPr>
        <w:t xml:space="preserve"> cancel January 29</w:t>
      </w:r>
      <w:r w:rsidRPr="0050054C">
        <w:rPr>
          <w:szCs w:val="24"/>
          <w:vertAlign w:val="superscript"/>
        </w:rPr>
        <w:t>th</w:t>
      </w:r>
      <w:r w:rsidRPr="0050054C">
        <w:rPr>
          <w:szCs w:val="24"/>
        </w:rPr>
        <w:t xml:space="preserve"> we will push it back to February 26</w:t>
      </w:r>
      <w:r w:rsidRPr="0050054C">
        <w:rPr>
          <w:szCs w:val="24"/>
          <w:vertAlign w:val="superscript"/>
        </w:rPr>
        <w:t>th</w:t>
      </w:r>
      <w:r w:rsidRPr="0050054C">
        <w:rPr>
          <w:szCs w:val="24"/>
        </w:rPr>
        <w:t>. We will contact the St. James Church again or Clark’s Sports Center to have it there. Hartwick library will be having their own seed swap on January 29</w:t>
      </w:r>
      <w:r w:rsidRPr="0050054C">
        <w:rPr>
          <w:szCs w:val="24"/>
          <w:vertAlign w:val="superscript"/>
        </w:rPr>
        <w:t>th</w:t>
      </w:r>
      <w:r w:rsidRPr="0050054C">
        <w:rPr>
          <w:szCs w:val="24"/>
        </w:rPr>
        <w:t xml:space="preserve">, and it would be ideal to have one MG present. If we have any volunteers, let Jessica know. </w:t>
      </w:r>
    </w:p>
    <w:p w14:paraId="3FFFE1E2" w14:textId="77777777" w:rsidR="009143B5" w:rsidRPr="0050054C" w:rsidRDefault="009143B5" w:rsidP="009143B5">
      <w:pPr>
        <w:pStyle w:val="ListParagraph"/>
        <w:numPr>
          <w:ilvl w:val="0"/>
          <w:numId w:val="48"/>
        </w:numPr>
        <w:spacing w:after="160" w:line="480" w:lineRule="auto"/>
        <w:rPr>
          <w:szCs w:val="24"/>
        </w:rPr>
      </w:pPr>
      <w:r>
        <w:rPr>
          <w:szCs w:val="24"/>
        </w:rPr>
        <w:lastRenderedPageBreak/>
        <w:t>Other</w:t>
      </w:r>
      <w:r>
        <w:rPr>
          <w:szCs w:val="24"/>
        </w:rPr>
        <w:br/>
        <w:t xml:space="preserve">-Jessica will be checking into the volunteer agreement that needs to be signed yearly by Master Gardeners </w:t>
      </w:r>
      <w:r>
        <w:rPr>
          <w:szCs w:val="24"/>
        </w:rPr>
        <w:br/>
        <w:t xml:space="preserve">-We will be changing the committee chart and creating subcommittees </w:t>
      </w:r>
      <w:r>
        <w:rPr>
          <w:szCs w:val="24"/>
        </w:rPr>
        <w:br/>
        <w:t xml:space="preserve">-MG’s would like a contact list sent out/added to Moodle </w:t>
      </w:r>
      <w:r>
        <w:rPr>
          <w:szCs w:val="24"/>
        </w:rPr>
        <w:br/>
        <w:t>-Jessica will work up a mileage budget</w:t>
      </w:r>
      <w:r>
        <w:rPr>
          <w:szCs w:val="24"/>
        </w:rPr>
        <w:br/>
        <w:t>-When purchased are over $25, please have it approved by Jessica then if Jessica needs to ask the ED, she will</w:t>
      </w:r>
    </w:p>
    <w:p w14:paraId="56897B62" w14:textId="7756DFF4" w:rsidR="009143B5" w:rsidRDefault="009143B5" w:rsidP="009143B5">
      <w:pPr>
        <w:pStyle w:val="ListParagraph"/>
        <w:numPr>
          <w:ilvl w:val="0"/>
          <w:numId w:val="48"/>
        </w:numPr>
        <w:spacing w:after="160" w:line="480" w:lineRule="auto"/>
        <w:rPr>
          <w:szCs w:val="24"/>
        </w:rPr>
      </w:pPr>
      <w:r>
        <w:rPr>
          <w:szCs w:val="24"/>
        </w:rPr>
        <w:t>Jessica will be out of the office January 17</w:t>
      </w:r>
      <w:r w:rsidRPr="002517C9">
        <w:rPr>
          <w:szCs w:val="24"/>
          <w:vertAlign w:val="superscript"/>
        </w:rPr>
        <w:t>th</w:t>
      </w:r>
      <w:r>
        <w:rPr>
          <w:szCs w:val="24"/>
        </w:rPr>
        <w:t>-January 26</w:t>
      </w:r>
      <w:r w:rsidRPr="002517C9">
        <w:rPr>
          <w:szCs w:val="24"/>
          <w:vertAlign w:val="superscript"/>
        </w:rPr>
        <w:t>th</w:t>
      </w:r>
      <w:r>
        <w:rPr>
          <w:szCs w:val="24"/>
        </w:rPr>
        <w:t xml:space="preserve"> </w:t>
      </w:r>
    </w:p>
    <w:p w14:paraId="734F4819" w14:textId="77777777" w:rsidR="009143B5" w:rsidRDefault="009143B5" w:rsidP="009143B5">
      <w:pPr>
        <w:pStyle w:val="ListParagraph"/>
        <w:numPr>
          <w:ilvl w:val="0"/>
          <w:numId w:val="48"/>
        </w:numPr>
        <w:spacing w:after="160" w:line="480" w:lineRule="auto"/>
        <w:rPr>
          <w:szCs w:val="24"/>
        </w:rPr>
      </w:pPr>
      <w:r>
        <w:rPr>
          <w:szCs w:val="24"/>
        </w:rPr>
        <w:t xml:space="preserve">Tick kits are in the office if you would like to pick one up for those who attended the tick presentation </w:t>
      </w:r>
    </w:p>
    <w:p w14:paraId="438DDDB2" w14:textId="77777777" w:rsidR="009143B5" w:rsidRDefault="009143B5" w:rsidP="009143B5">
      <w:pPr>
        <w:pStyle w:val="ListParagraph"/>
        <w:numPr>
          <w:ilvl w:val="0"/>
          <w:numId w:val="48"/>
        </w:numPr>
        <w:spacing w:after="160" w:line="480" w:lineRule="auto"/>
        <w:rPr>
          <w:szCs w:val="24"/>
        </w:rPr>
      </w:pPr>
      <w:r>
        <w:rPr>
          <w:szCs w:val="24"/>
        </w:rPr>
        <w:t>Next meeting on February 9</w:t>
      </w:r>
      <w:r w:rsidRPr="00EF16C5">
        <w:rPr>
          <w:szCs w:val="24"/>
          <w:vertAlign w:val="superscript"/>
        </w:rPr>
        <w:t>th</w:t>
      </w:r>
      <w:r>
        <w:rPr>
          <w:szCs w:val="24"/>
        </w:rPr>
        <w:t xml:space="preserve"> at 10am to view guest presenter Susan Williams presenting about Colonial Revival Gardening </w:t>
      </w:r>
    </w:p>
    <w:p w14:paraId="347EBDD2" w14:textId="77777777" w:rsidR="009143B5" w:rsidRPr="0050054C" w:rsidRDefault="009143B5" w:rsidP="009143B5">
      <w:pPr>
        <w:pStyle w:val="ListParagraph"/>
        <w:numPr>
          <w:ilvl w:val="0"/>
          <w:numId w:val="48"/>
        </w:numPr>
        <w:spacing w:after="160" w:line="480" w:lineRule="auto"/>
        <w:rPr>
          <w:szCs w:val="24"/>
        </w:rPr>
      </w:pPr>
      <w:r>
        <w:rPr>
          <w:szCs w:val="24"/>
        </w:rPr>
        <w:t>March 8</w:t>
      </w:r>
      <w:r w:rsidRPr="00B46306">
        <w:rPr>
          <w:szCs w:val="24"/>
          <w:vertAlign w:val="superscript"/>
        </w:rPr>
        <w:t>th</w:t>
      </w:r>
      <w:r>
        <w:rPr>
          <w:szCs w:val="24"/>
        </w:rPr>
        <w:t>-6pm we will have Dean from Maple Hollow farm to present on Beginner Beekeeping for Schoharie MGV’s</w:t>
      </w:r>
    </w:p>
    <w:p w14:paraId="0ED54971" w14:textId="77777777" w:rsidR="000C1454" w:rsidRPr="00845D4A" w:rsidRDefault="000C1454" w:rsidP="00A420EB">
      <w:pPr>
        <w:pStyle w:val="NoSpacing"/>
        <w:rPr>
          <w:rFonts w:asciiTheme="minorHAnsi" w:hAnsiTheme="minorHAnsi" w:cstheme="minorHAnsi"/>
          <w:sz w:val="22"/>
          <w:szCs w:val="22"/>
        </w:rPr>
      </w:pPr>
    </w:p>
    <w:p w14:paraId="60492277" w14:textId="192B322A" w:rsidR="00C96CA6" w:rsidRPr="00845D4A" w:rsidRDefault="00C96CA6" w:rsidP="003C44D1">
      <w:pPr>
        <w:pStyle w:val="ListParagraph"/>
        <w:spacing w:after="160" w:line="360" w:lineRule="auto"/>
        <w:rPr>
          <w:rFonts w:asciiTheme="minorHAnsi" w:eastAsia="Calibri" w:hAnsiTheme="minorHAnsi" w:cstheme="minorHAnsi"/>
          <w:szCs w:val="24"/>
        </w:rPr>
      </w:pPr>
    </w:p>
    <w:sectPr w:rsidR="00C96CA6" w:rsidRPr="00845D4A" w:rsidSect="00210230">
      <w:footerReference w:type="first" r:id="rId9"/>
      <w:pgSz w:w="12240" w:h="15840" w:code="1"/>
      <w:pgMar w:top="720" w:right="1080" w:bottom="230" w:left="1080" w:header="605" w:footer="173"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89B80" w14:textId="77777777" w:rsidR="003C6491" w:rsidRDefault="003C6491">
      <w:r>
        <w:separator/>
      </w:r>
    </w:p>
  </w:endnote>
  <w:endnote w:type="continuationSeparator" w:id="0">
    <w:p w14:paraId="75F4606F" w14:textId="77777777" w:rsidR="003C6491" w:rsidRDefault="003C64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w:altName w:val="Book Antiqua"/>
    <w:charset w:val="00"/>
    <w:family w:val="roman"/>
    <w:pitch w:val="variable"/>
    <w:sig w:usb0="00000007" w:usb1="00000000" w:usb2="00000000" w:usb3="00000000" w:csb0="00000093" w:csb1="00000000"/>
  </w:font>
  <w:font w:name="Univers">
    <w:altName w:val="Arial"/>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620" w:type="dxa"/>
      <w:tblInd w:w="-882" w:type="dxa"/>
      <w:tblLayout w:type="fixed"/>
      <w:tblLook w:val="0000" w:firstRow="0" w:lastRow="0" w:firstColumn="0" w:lastColumn="0" w:noHBand="0" w:noVBand="0"/>
    </w:tblPr>
    <w:tblGrid>
      <w:gridCol w:w="10620"/>
    </w:tblGrid>
    <w:tr w:rsidR="003A4B1D" w14:paraId="1677F385" w14:textId="77777777" w:rsidTr="001C7792">
      <w:tc>
        <w:tcPr>
          <w:tcW w:w="10620" w:type="dxa"/>
        </w:tcPr>
        <w:p w14:paraId="5BF9BA96" w14:textId="77777777" w:rsidR="003A4B1D" w:rsidRPr="006B3697" w:rsidRDefault="00A72670" w:rsidP="00F4483F">
          <w:pPr>
            <w:pStyle w:val="Footer"/>
            <w:spacing w:after="20"/>
            <w:ind w:left="1140"/>
            <w:jc w:val="center"/>
            <w:rPr>
              <w:i/>
              <w:color w:val="FF0000"/>
              <w:sz w:val="22"/>
            </w:rPr>
          </w:pPr>
          <w:r w:rsidRPr="006B3697">
            <w:rPr>
              <w:i/>
              <w:color w:val="FF0000"/>
              <w:sz w:val="22"/>
            </w:rPr>
            <w:t>Building Strong and Vibrant New York Communities</w:t>
          </w:r>
        </w:p>
      </w:tc>
    </w:tr>
    <w:tr w:rsidR="003A4B1D" w14:paraId="51D8F35E" w14:textId="77777777" w:rsidTr="001C7792">
      <w:tc>
        <w:tcPr>
          <w:tcW w:w="10620" w:type="dxa"/>
        </w:tcPr>
        <w:p w14:paraId="12C605CB" w14:textId="77777777" w:rsidR="003A4B1D" w:rsidRDefault="00A72670" w:rsidP="00F4483F">
          <w:pPr>
            <w:pStyle w:val="Footer"/>
            <w:ind w:left="1050"/>
            <w:jc w:val="center"/>
            <w:rPr>
              <w:sz w:val="13"/>
            </w:rPr>
          </w:pPr>
          <w:r>
            <w:rPr>
              <w:sz w:val="14"/>
            </w:rPr>
            <w:t>Cornell Cooperative Extension in Otsego County provides equal program and employment opportunities.</w:t>
          </w:r>
        </w:p>
      </w:tc>
    </w:tr>
  </w:tbl>
  <w:p w14:paraId="0AFD46F3" w14:textId="77777777" w:rsidR="003A4B1D" w:rsidRDefault="001E7CA0">
    <w:pPr>
      <w:pStyle w:val="Footer"/>
      <w:ind w:left="-1620" w:right="-1620"/>
      <w:jc w:val="center"/>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280B74" w14:textId="77777777" w:rsidR="003C6491" w:rsidRDefault="003C6491">
      <w:r>
        <w:separator/>
      </w:r>
    </w:p>
  </w:footnote>
  <w:footnote w:type="continuationSeparator" w:id="0">
    <w:p w14:paraId="1656EBA6" w14:textId="77777777" w:rsidR="003C6491" w:rsidRDefault="003C64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07BFA"/>
    <w:multiLevelType w:val="hybridMultilevel"/>
    <w:tmpl w:val="F9B8906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776039"/>
    <w:multiLevelType w:val="hybridMultilevel"/>
    <w:tmpl w:val="10E6B7E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5A41DA2"/>
    <w:multiLevelType w:val="hybridMultilevel"/>
    <w:tmpl w:val="49F24A34"/>
    <w:lvl w:ilvl="0" w:tplc="5164EEBC">
      <w:numFmt w:val="bullet"/>
      <w:lvlText w:val="-"/>
      <w:lvlJc w:val="left"/>
      <w:pPr>
        <w:ind w:left="720" w:hanging="360"/>
      </w:pPr>
      <w:rPr>
        <w:rFonts w:ascii="Calibri" w:eastAsia="Time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406A3"/>
    <w:multiLevelType w:val="hybridMultilevel"/>
    <w:tmpl w:val="FCF0226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B0F79E7"/>
    <w:multiLevelType w:val="hybridMultilevel"/>
    <w:tmpl w:val="E5163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21B98"/>
    <w:multiLevelType w:val="hybridMultilevel"/>
    <w:tmpl w:val="541082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34CA2"/>
    <w:multiLevelType w:val="hybridMultilevel"/>
    <w:tmpl w:val="9FB8D9E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86B66466">
      <w:numFmt w:val="bullet"/>
      <w:lvlText w:val="–"/>
      <w:lvlJc w:val="left"/>
      <w:pPr>
        <w:ind w:left="3600" w:hanging="360"/>
      </w:pPr>
      <w:rPr>
        <w:rFonts w:ascii="Arial" w:eastAsia="Times" w:hAnsi="Arial" w:cs="Arial" w:hint="default"/>
      </w:rPr>
    </w:lvl>
    <w:lvl w:ilvl="5" w:tplc="04090005">
      <w:start w:val="1"/>
      <w:numFmt w:val="bullet"/>
      <w:lvlText w:val=""/>
      <w:lvlJc w:val="left"/>
      <w:pPr>
        <w:ind w:left="4320" w:hanging="360"/>
      </w:pPr>
      <w:rPr>
        <w:rFonts w:ascii="Wingdings" w:hAnsi="Wingdings" w:hint="default"/>
      </w:rPr>
    </w:lvl>
    <w:lvl w:ilvl="6" w:tplc="C9402534">
      <w:numFmt w:val="bullet"/>
      <w:lvlText w:val="-"/>
      <w:lvlJc w:val="left"/>
      <w:pPr>
        <w:ind w:left="5040" w:hanging="360"/>
      </w:pPr>
      <w:rPr>
        <w:rFonts w:ascii="Arial" w:eastAsia="Times" w:hAnsi="Arial" w:cs="Aria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7D44DB"/>
    <w:multiLevelType w:val="hybridMultilevel"/>
    <w:tmpl w:val="9AF04F3C"/>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15:restartNumberingAfterBreak="0">
    <w:nsid w:val="14175800"/>
    <w:multiLevelType w:val="hybridMultilevel"/>
    <w:tmpl w:val="1BF279D2"/>
    <w:lvl w:ilvl="0" w:tplc="04090009">
      <w:start w:val="1"/>
      <w:numFmt w:val="bullet"/>
      <w:lvlText w:val=""/>
      <w:lvlJc w:val="left"/>
      <w:pPr>
        <w:ind w:left="1170" w:hanging="360"/>
      </w:pPr>
      <w:rPr>
        <w:rFonts w:ascii="Wingdings" w:hAnsi="Wingding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17BA60B7"/>
    <w:multiLevelType w:val="hybridMultilevel"/>
    <w:tmpl w:val="39EC8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22FC7"/>
    <w:multiLevelType w:val="hybridMultilevel"/>
    <w:tmpl w:val="470297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F149AB"/>
    <w:multiLevelType w:val="hybridMultilevel"/>
    <w:tmpl w:val="C3A4F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25268"/>
    <w:multiLevelType w:val="hybridMultilevel"/>
    <w:tmpl w:val="60B8D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BF0A21"/>
    <w:multiLevelType w:val="hybridMultilevel"/>
    <w:tmpl w:val="A2B207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8C456B"/>
    <w:multiLevelType w:val="hybridMultilevel"/>
    <w:tmpl w:val="B10489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89A4625"/>
    <w:multiLevelType w:val="hybridMultilevel"/>
    <w:tmpl w:val="6ADA8894"/>
    <w:lvl w:ilvl="0" w:tplc="35E273A2">
      <w:numFmt w:val="bullet"/>
      <w:lvlText w:val="-"/>
      <w:lvlJc w:val="left"/>
      <w:pPr>
        <w:ind w:left="1080" w:hanging="360"/>
      </w:pPr>
      <w:rPr>
        <w:rFonts w:ascii="Calibri" w:eastAsia="Times"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B9B0ECF"/>
    <w:multiLevelType w:val="hybridMultilevel"/>
    <w:tmpl w:val="157A5278"/>
    <w:lvl w:ilvl="0" w:tplc="DBD06D24">
      <w:start w:val="1"/>
      <w:numFmt w:val="bullet"/>
      <w:lvlText w:val="O"/>
      <w:lvlJc w:val="left"/>
      <w:pPr>
        <w:ind w:left="720" w:hanging="360"/>
      </w:pPr>
      <w:rPr>
        <w:rFonts w:ascii="Times New Roman" w:hAnsi="Times New Roman" w:cs="Times New Roman" w:hint="default"/>
      </w:rPr>
    </w:lvl>
    <w:lvl w:ilvl="1" w:tplc="04090009">
      <w:start w:val="1"/>
      <w:numFmt w:val="bullet"/>
      <w:lvlText w:val=""/>
      <w:lvlJc w:val="left"/>
      <w:pPr>
        <w:ind w:left="1440" w:hanging="360"/>
      </w:pPr>
      <w:rPr>
        <w:rFonts w:ascii="Wingdings" w:hAnsi="Wingdings" w:hint="default"/>
      </w:rPr>
    </w:lvl>
    <w:lvl w:ilvl="2" w:tplc="04090009">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86B66466">
      <w:numFmt w:val="bullet"/>
      <w:lvlText w:val="–"/>
      <w:lvlJc w:val="left"/>
      <w:pPr>
        <w:ind w:left="3600" w:hanging="360"/>
      </w:pPr>
      <w:rPr>
        <w:rFonts w:ascii="Arial" w:eastAsia="Times" w:hAnsi="Arial" w:cs="Arial" w:hint="default"/>
      </w:rPr>
    </w:lvl>
    <w:lvl w:ilvl="5" w:tplc="04090005">
      <w:start w:val="1"/>
      <w:numFmt w:val="bullet"/>
      <w:lvlText w:val=""/>
      <w:lvlJc w:val="left"/>
      <w:pPr>
        <w:ind w:left="4320" w:hanging="360"/>
      </w:pPr>
      <w:rPr>
        <w:rFonts w:ascii="Wingdings" w:hAnsi="Wingdings" w:hint="default"/>
      </w:rPr>
    </w:lvl>
    <w:lvl w:ilvl="6" w:tplc="C9402534">
      <w:numFmt w:val="bullet"/>
      <w:lvlText w:val="-"/>
      <w:lvlJc w:val="left"/>
      <w:pPr>
        <w:ind w:left="5040" w:hanging="360"/>
      </w:pPr>
      <w:rPr>
        <w:rFonts w:ascii="Arial" w:eastAsia="Times" w:hAnsi="Arial" w:cs="Aria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785EDE"/>
    <w:multiLevelType w:val="hybridMultilevel"/>
    <w:tmpl w:val="4126D58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44A3A41"/>
    <w:multiLevelType w:val="hybridMultilevel"/>
    <w:tmpl w:val="3EA6E6D0"/>
    <w:lvl w:ilvl="0" w:tplc="794AA2B4">
      <w:numFmt w:val="bullet"/>
      <w:lvlText w:val="-"/>
      <w:lvlJc w:val="left"/>
      <w:pPr>
        <w:ind w:left="1080" w:hanging="360"/>
      </w:pPr>
      <w:rPr>
        <w:rFonts w:ascii="Calibri" w:eastAsia="Times"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51C3CC2"/>
    <w:multiLevelType w:val="hybridMultilevel"/>
    <w:tmpl w:val="62DAE0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580D0E"/>
    <w:multiLevelType w:val="hybridMultilevel"/>
    <w:tmpl w:val="39084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5F1F54"/>
    <w:multiLevelType w:val="hybridMultilevel"/>
    <w:tmpl w:val="1792AD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C841AF"/>
    <w:multiLevelType w:val="hybridMultilevel"/>
    <w:tmpl w:val="7F042F5C"/>
    <w:lvl w:ilvl="0" w:tplc="9384AE12">
      <w:numFmt w:val="bullet"/>
      <w:lvlText w:val="-"/>
      <w:lvlJc w:val="left"/>
      <w:pPr>
        <w:ind w:left="720" w:hanging="360"/>
      </w:pPr>
      <w:rPr>
        <w:rFonts w:ascii="Calibri" w:eastAsia="Time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9C4DFD"/>
    <w:multiLevelType w:val="hybridMultilevel"/>
    <w:tmpl w:val="2B6E6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4771DF"/>
    <w:multiLevelType w:val="hybridMultilevel"/>
    <w:tmpl w:val="7166DE76"/>
    <w:lvl w:ilvl="0" w:tplc="04090009">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423823B0"/>
    <w:multiLevelType w:val="hybridMultilevel"/>
    <w:tmpl w:val="4B300966"/>
    <w:lvl w:ilvl="0" w:tplc="BB7891E4">
      <w:numFmt w:val="bullet"/>
      <w:lvlText w:val="-"/>
      <w:lvlJc w:val="left"/>
      <w:pPr>
        <w:ind w:left="720" w:hanging="360"/>
      </w:pPr>
      <w:rPr>
        <w:rFonts w:ascii="Calibri" w:eastAsia="Time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C63E3B"/>
    <w:multiLevelType w:val="hybridMultilevel"/>
    <w:tmpl w:val="32C89536"/>
    <w:lvl w:ilvl="0" w:tplc="5B705EFA">
      <w:start w:val="509"/>
      <w:numFmt w:val="bullet"/>
      <w:lvlText w:val="-"/>
      <w:lvlJc w:val="left"/>
      <w:pPr>
        <w:ind w:left="720" w:hanging="360"/>
      </w:pPr>
      <w:rPr>
        <w:rFonts w:ascii="Calibri" w:eastAsia="Time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3C0847"/>
    <w:multiLevelType w:val="hybridMultilevel"/>
    <w:tmpl w:val="677C8A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79E2BE1"/>
    <w:multiLevelType w:val="hybridMultilevel"/>
    <w:tmpl w:val="19FE660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C99531F"/>
    <w:multiLevelType w:val="hybridMultilevel"/>
    <w:tmpl w:val="2E480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B04D3C"/>
    <w:multiLevelType w:val="hybridMultilevel"/>
    <w:tmpl w:val="0FEAF4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373BD0"/>
    <w:multiLevelType w:val="hybridMultilevel"/>
    <w:tmpl w:val="035E9940"/>
    <w:lvl w:ilvl="0" w:tplc="5A5C147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C573CF"/>
    <w:multiLevelType w:val="hybridMultilevel"/>
    <w:tmpl w:val="3104ACCA"/>
    <w:lvl w:ilvl="0" w:tplc="04090009">
      <w:start w:val="1"/>
      <w:numFmt w:val="bullet"/>
      <w:lvlText w:val=""/>
      <w:lvlJc w:val="left"/>
      <w:pPr>
        <w:ind w:left="720" w:hanging="360"/>
      </w:pPr>
      <w:rPr>
        <w:rFonts w:ascii="Wingdings" w:hAnsi="Wingdings" w:hint="default"/>
      </w:rPr>
    </w:lvl>
    <w:lvl w:ilvl="1" w:tplc="DBD06D24">
      <w:start w:val="1"/>
      <w:numFmt w:val="bullet"/>
      <w:lvlText w:val="O"/>
      <w:lvlJc w:val="left"/>
      <w:pPr>
        <w:ind w:left="1440" w:hanging="360"/>
      </w:pPr>
      <w:rPr>
        <w:rFonts w:ascii="Times New Roman" w:hAnsi="Times New Roman" w:cs="Times New Roman" w:hint="default"/>
      </w:rPr>
    </w:lvl>
    <w:lvl w:ilvl="2" w:tplc="04090009">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86B66466">
      <w:numFmt w:val="bullet"/>
      <w:lvlText w:val="–"/>
      <w:lvlJc w:val="left"/>
      <w:pPr>
        <w:ind w:left="3600" w:hanging="360"/>
      </w:pPr>
      <w:rPr>
        <w:rFonts w:ascii="Arial" w:eastAsia="Times" w:hAnsi="Arial" w:cs="Arial" w:hint="default"/>
      </w:rPr>
    </w:lvl>
    <w:lvl w:ilvl="5" w:tplc="04090005">
      <w:start w:val="1"/>
      <w:numFmt w:val="bullet"/>
      <w:lvlText w:val=""/>
      <w:lvlJc w:val="left"/>
      <w:pPr>
        <w:ind w:left="4320" w:hanging="360"/>
      </w:pPr>
      <w:rPr>
        <w:rFonts w:ascii="Wingdings" w:hAnsi="Wingdings" w:hint="default"/>
      </w:rPr>
    </w:lvl>
    <w:lvl w:ilvl="6" w:tplc="C9402534">
      <w:numFmt w:val="bullet"/>
      <w:lvlText w:val="-"/>
      <w:lvlJc w:val="left"/>
      <w:pPr>
        <w:ind w:left="5040" w:hanging="360"/>
      </w:pPr>
      <w:rPr>
        <w:rFonts w:ascii="Arial" w:eastAsia="Times" w:hAnsi="Arial" w:cs="Aria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BB7589"/>
    <w:multiLevelType w:val="hybridMultilevel"/>
    <w:tmpl w:val="C62C0C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242380"/>
    <w:multiLevelType w:val="hybridMultilevel"/>
    <w:tmpl w:val="254A10AA"/>
    <w:lvl w:ilvl="0" w:tplc="A71A27E6">
      <w:numFmt w:val="bullet"/>
      <w:lvlText w:val="-"/>
      <w:lvlJc w:val="left"/>
      <w:pPr>
        <w:ind w:left="1080" w:hanging="360"/>
      </w:pPr>
      <w:rPr>
        <w:rFonts w:ascii="Georgia" w:eastAsia="Times New Roman" w:hAnsi="Georgia"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85E5464"/>
    <w:multiLevelType w:val="hybridMultilevel"/>
    <w:tmpl w:val="32AA24A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5E716A3B"/>
    <w:multiLevelType w:val="hybridMultilevel"/>
    <w:tmpl w:val="B36CC42A"/>
    <w:lvl w:ilvl="0" w:tplc="FBF6A17C">
      <w:numFmt w:val="bullet"/>
      <w:lvlText w:val="-"/>
      <w:lvlJc w:val="left"/>
      <w:pPr>
        <w:ind w:left="1800" w:hanging="360"/>
      </w:pPr>
      <w:rPr>
        <w:rFonts w:ascii="Calibri" w:eastAsia="Times"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03F1142"/>
    <w:multiLevelType w:val="hybridMultilevel"/>
    <w:tmpl w:val="06A66CF6"/>
    <w:lvl w:ilvl="0" w:tplc="2A3221C6">
      <w:numFmt w:val="bullet"/>
      <w:lvlText w:val="-"/>
      <w:lvlJc w:val="left"/>
      <w:pPr>
        <w:ind w:left="1800" w:hanging="360"/>
      </w:pPr>
      <w:rPr>
        <w:rFonts w:ascii="Georgia" w:eastAsiaTheme="minorHAnsi" w:hAnsi="Georgi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08528C3"/>
    <w:multiLevelType w:val="hybridMultilevel"/>
    <w:tmpl w:val="C6F642BA"/>
    <w:lvl w:ilvl="0" w:tplc="04090003">
      <w:start w:val="1"/>
      <w:numFmt w:val="bullet"/>
      <w:lvlText w:val="o"/>
      <w:lvlJc w:val="left"/>
      <w:pPr>
        <w:ind w:left="720" w:hanging="360"/>
      </w:pPr>
      <w:rPr>
        <w:rFonts w:ascii="Courier New" w:hAnsi="Courier New" w:cs="Courier New" w:hint="default"/>
      </w:rPr>
    </w:lvl>
    <w:lvl w:ilvl="1" w:tplc="04090009">
      <w:start w:val="1"/>
      <w:numFmt w:val="bullet"/>
      <w:lvlText w:val=""/>
      <w:lvlJc w:val="left"/>
      <w:pPr>
        <w:ind w:left="1440" w:hanging="360"/>
      </w:pPr>
      <w:rPr>
        <w:rFonts w:ascii="Wingdings" w:hAnsi="Wingdings" w:hint="default"/>
      </w:rPr>
    </w:lvl>
    <w:lvl w:ilvl="2" w:tplc="04090009">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86B66466">
      <w:numFmt w:val="bullet"/>
      <w:lvlText w:val="–"/>
      <w:lvlJc w:val="left"/>
      <w:pPr>
        <w:ind w:left="3600" w:hanging="360"/>
      </w:pPr>
      <w:rPr>
        <w:rFonts w:ascii="Arial" w:eastAsia="Times" w:hAnsi="Arial" w:cs="Arial" w:hint="default"/>
      </w:rPr>
    </w:lvl>
    <w:lvl w:ilvl="5" w:tplc="04090005">
      <w:start w:val="1"/>
      <w:numFmt w:val="bullet"/>
      <w:lvlText w:val=""/>
      <w:lvlJc w:val="left"/>
      <w:pPr>
        <w:ind w:left="4320" w:hanging="360"/>
      </w:pPr>
      <w:rPr>
        <w:rFonts w:ascii="Wingdings" w:hAnsi="Wingdings" w:hint="default"/>
      </w:rPr>
    </w:lvl>
    <w:lvl w:ilvl="6" w:tplc="C9402534">
      <w:numFmt w:val="bullet"/>
      <w:lvlText w:val="-"/>
      <w:lvlJc w:val="left"/>
      <w:pPr>
        <w:ind w:left="5040" w:hanging="360"/>
      </w:pPr>
      <w:rPr>
        <w:rFonts w:ascii="Arial" w:eastAsia="Times" w:hAnsi="Arial" w:cs="Aria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FD270D"/>
    <w:multiLevelType w:val="hybridMultilevel"/>
    <w:tmpl w:val="0EDC69E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D16757"/>
    <w:multiLevelType w:val="hybridMultilevel"/>
    <w:tmpl w:val="5F0829B8"/>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6D006F5"/>
    <w:multiLevelType w:val="hybridMultilevel"/>
    <w:tmpl w:val="42508326"/>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15:restartNumberingAfterBreak="0">
    <w:nsid w:val="67920FA0"/>
    <w:multiLevelType w:val="hybridMultilevel"/>
    <w:tmpl w:val="DCBC9D24"/>
    <w:lvl w:ilvl="0" w:tplc="E9F2B1BA">
      <w:numFmt w:val="bullet"/>
      <w:lvlText w:val="-"/>
      <w:lvlJc w:val="left"/>
      <w:pPr>
        <w:ind w:left="1440" w:hanging="360"/>
      </w:pPr>
      <w:rPr>
        <w:rFonts w:ascii="Calibri" w:eastAsia="Times"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F347C80"/>
    <w:multiLevelType w:val="hybridMultilevel"/>
    <w:tmpl w:val="2DC424C6"/>
    <w:lvl w:ilvl="0" w:tplc="DBD06D24">
      <w:start w:val="1"/>
      <w:numFmt w:val="bullet"/>
      <w:lvlText w:val="O"/>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9937B9"/>
    <w:multiLevelType w:val="hybridMultilevel"/>
    <w:tmpl w:val="200E3C70"/>
    <w:lvl w:ilvl="0" w:tplc="1D4E83AA">
      <w:numFmt w:val="bullet"/>
      <w:lvlText w:val="-"/>
      <w:lvlJc w:val="left"/>
      <w:pPr>
        <w:ind w:left="1440" w:hanging="360"/>
      </w:pPr>
      <w:rPr>
        <w:rFonts w:ascii="Arial" w:eastAsiaTheme="minorHAnsi"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5CA157B"/>
    <w:multiLevelType w:val="hybridMultilevel"/>
    <w:tmpl w:val="75B4E8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8F3FBC"/>
    <w:multiLevelType w:val="hybridMultilevel"/>
    <w:tmpl w:val="B37AE9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653E25"/>
    <w:multiLevelType w:val="hybridMultilevel"/>
    <w:tmpl w:val="C9DEF0EE"/>
    <w:lvl w:ilvl="0" w:tplc="04090003">
      <w:start w:val="1"/>
      <w:numFmt w:val="bullet"/>
      <w:lvlText w:val="o"/>
      <w:lvlJc w:val="left"/>
      <w:pPr>
        <w:ind w:left="2250" w:hanging="360"/>
      </w:pPr>
      <w:rPr>
        <w:rFonts w:ascii="Courier New" w:hAnsi="Courier New" w:cs="Courier New"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num w:numId="1">
    <w:abstractNumId w:val="16"/>
  </w:num>
  <w:num w:numId="2">
    <w:abstractNumId w:val="38"/>
  </w:num>
  <w:num w:numId="3">
    <w:abstractNumId w:val="24"/>
  </w:num>
  <w:num w:numId="4">
    <w:abstractNumId w:val="30"/>
  </w:num>
  <w:num w:numId="5">
    <w:abstractNumId w:val="6"/>
  </w:num>
  <w:num w:numId="6">
    <w:abstractNumId w:val="32"/>
  </w:num>
  <w:num w:numId="7">
    <w:abstractNumId w:val="40"/>
  </w:num>
  <w:num w:numId="8">
    <w:abstractNumId w:val="35"/>
  </w:num>
  <w:num w:numId="9">
    <w:abstractNumId w:val="1"/>
  </w:num>
  <w:num w:numId="10">
    <w:abstractNumId w:val="27"/>
  </w:num>
  <w:num w:numId="11">
    <w:abstractNumId w:val="17"/>
  </w:num>
  <w:num w:numId="12">
    <w:abstractNumId w:val="47"/>
  </w:num>
  <w:num w:numId="13">
    <w:abstractNumId w:val="45"/>
  </w:num>
  <w:num w:numId="14">
    <w:abstractNumId w:val="14"/>
  </w:num>
  <w:num w:numId="15">
    <w:abstractNumId w:val="8"/>
  </w:num>
  <w:num w:numId="16">
    <w:abstractNumId w:val="28"/>
  </w:num>
  <w:num w:numId="17">
    <w:abstractNumId w:val="41"/>
  </w:num>
  <w:num w:numId="18">
    <w:abstractNumId w:val="3"/>
  </w:num>
  <w:num w:numId="19">
    <w:abstractNumId w:val="37"/>
  </w:num>
  <w:num w:numId="20">
    <w:abstractNumId w:val="34"/>
  </w:num>
  <w:num w:numId="21">
    <w:abstractNumId w:val="4"/>
  </w:num>
  <w:num w:numId="22">
    <w:abstractNumId w:val="23"/>
  </w:num>
  <w:num w:numId="23">
    <w:abstractNumId w:val="13"/>
  </w:num>
  <w:num w:numId="24">
    <w:abstractNumId w:val="21"/>
  </w:num>
  <w:num w:numId="25">
    <w:abstractNumId w:val="43"/>
  </w:num>
  <w:num w:numId="26">
    <w:abstractNumId w:val="7"/>
  </w:num>
  <w:num w:numId="27">
    <w:abstractNumId w:val="39"/>
  </w:num>
  <w:num w:numId="28">
    <w:abstractNumId w:val="0"/>
  </w:num>
  <w:num w:numId="29">
    <w:abstractNumId w:val="5"/>
  </w:num>
  <w:num w:numId="30">
    <w:abstractNumId w:val="44"/>
  </w:num>
  <w:num w:numId="31">
    <w:abstractNumId w:val="19"/>
  </w:num>
  <w:num w:numId="32">
    <w:abstractNumId w:val="26"/>
  </w:num>
  <w:num w:numId="33">
    <w:abstractNumId w:val="31"/>
  </w:num>
  <w:num w:numId="34">
    <w:abstractNumId w:val="15"/>
  </w:num>
  <w:num w:numId="35">
    <w:abstractNumId w:val="22"/>
  </w:num>
  <w:num w:numId="36">
    <w:abstractNumId w:val="36"/>
  </w:num>
  <w:num w:numId="37">
    <w:abstractNumId w:val="25"/>
  </w:num>
  <w:num w:numId="38">
    <w:abstractNumId w:val="18"/>
  </w:num>
  <w:num w:numId="39">
    <w:abstractNumId w:val="2"/>
  </w:num>
  <w:num w:numId="40">
    <w:abstractNumId w:val="42"/>
  </w:num>
  <w:num w:numId="41">
    <w:abstractNumId w:val="9"/>
  </w:num>
  <w:num w:numId="42">
    <w:abstractNumId w:val="33"/>
  </w:num>
  <w:num w:numId="43">
    <w:abstractNumId w:val="10"/>
  </w:num>
  <w:num w:numId="44">
    <w:abstractNumId w:val="46"/>
  </w:num>
  <w:num w:numId="45">
    <w:abstractNumId w:val="11"/>
  </w:num>
  <w:num w:numId="46">
    <w:abstractNumId w:val="12"/>
  </w:num>
  <w:num w:numId="47">
    <w:abstractNumId w:val="29"/>
  </w:num>
  <w:num w:numId="48">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1MLUEkpYWFgZmZko6SsGpxcWZ+XkgBaYGtQBIwIRGLQAAAA=="/>
  </w:docVars>
  <w:rsids>
    <w:rsidRoot w:val="00950093"/>
    <w:rsid w:val="00012B75"/>
    <w:rsid w:val="00014E1C"/>
    <w:rsid w:val="0002614E"/>
    <w:rsid w:val="000270A7"/>
    <w:rsid w:val="00036B6E"/>
    <w:rsid w:val="00051F3F"/>
    <w:rsid w:val="00054EFF"/>
    <w:rsid w:val="000562FB"/>
    <w:rsid w:val="0006291F"/>
    <w:rsid w:val="00064567"/>
    <w:rsid w:val="00064833"/>
    <w:rsid w:val="0006543D"/>
    <w:rsid w:val="00070B50"/>
    <w:rsid w:val="00073A0D"/>
    <w:rsid w:val="00074C5E"/>
    <w:rsid w:val="00083FE9"/>
    <w:rsid w:val="00085C37"/>
    <w:rsid w:val="00092E1E"/>
    <w:rsid w:val="00094F15"/>
    <w:rsid w:val="00096756"/>
    <w:rsid w:val="000A103E"/>
    <w:rsid w:val="000A147F"/>
    <w:rsid w:val="000A23F8"/>
    <w:rsid w:val="000A6119"/>
    <w:rsid w:val="000A6A46"/>
    <w:rsid w:val="000C1454"/>
    <w:rsid w:val="000C36E9"/>
    <w:rsid w:val="000C4683"/>
    <w:rsid w:val="000D261A"/>
    <w:rsid w:val="000D48BF"/>
    <w:rsid w:val="000E2B33"/>
    <w:rsid w:val="000E490A"/>
    <w:rsid w:val="000E6AC1"/>
    <w:rsid w:val="000F37E6"/>
    <w:rsid w:val="001048FA"/>
    <w:rsid w:val="00110A23"/>
    <w:rsid w:val="00111402"/>
    <w:rsid w:val="00113690"/>
    <w:rsid w:val="00120557"/>
    <w:rsid w:val="0012097D"/>
    <w:rsid w:val="0012743C"/>
    <w:rsid w:val="00130A7E"/>
    <w:rsid w:val="00130A7F"/>
    <w:rsid w:val="00130D6B"/>
    <w:rsid w:val="0013230A"/>
    <w:rsid w:val="00136EA9"/>
    <w:rsid w:val="00141A4C"/>
    <w:rsid w:val="001422A1"/>
    <w:rsid w:val="0014363C"/>
    <w:rsid w:val="001554B8"/>
    <w:rsid w:val="00160C52"/>
    <w:rsid w:val="00161C11"/>
    <w:rsid w:val="00162C70"/>
    <w:rsid w:val="00163F9B"/>
    <w:rsid w:val="0016713C"/>
    <w:rsid w:val="00174A18"/>
    <w:rsid w:val="00176402"/>
    <w:rsid w:val="00184FB8"/>
    <w:rsid w:val="00185C57"/>
    <w:rsid w:val="00186C08"/>
    <w:rsid w:val="00187A48"/>
    <w:rsid w:val="00187B08"/>
    <w:rsid w:val="001924E0"/>
    <w:rsid w:val="001930E6"/>
    <w:rsid w:val="001A4A6D"/>
    <w:rsid w:val="001A7F37"/>
    <w:rsid w:val="001B082B"/>
    <w:rsid w:val="001B204C"/>
    <w:rsid w:val="001C1385"/>
    <w:rsid w:val="001C7792"/>
    <w:rsid w:val="001D4FB1"/>
    <w:rsid w:val="001D7A30"/>
    <w:rsid w:val="001E4BEA"/>
    <w:rsid w:val="001E7CA0"/>
    <w:rsid w:val="001F160F"/>
    <w:rsid w:val="001F16D5"/>
    <w:rsid w:val="001F3CA8"/>
    <w:rsid w:val="001F512C"/>
    <w:rsid w:val="001F6596"/>
    <w:rsid w:val="001F74DD"/>
    <w:rsid w:val="00202A44"/>
    <w:rsid w:val="002038B7"/>
    <w:rsid w:val="002044F7"/>
    <w:rsid w:val="00206270"/>
    <w:rsid w:val="00210230"/>
    <w:rsid w:val="002144EA"/>
    <w:rsid w:val="00217F41"/>
    <w:rsid w:val="0022122B"/>
    <w:rsid w:val="00223191"/>
    <w:rsid w:val="00224CBA"/>
    <w:rsid w:val="0022607B"/>
    <w:rsid w:val="00237C54"/>
    <w:rsid w:val="0024562C"/>
    <w:rsid w:val="00247821"/>
    <w:rsid w:val="00252AEB"/>
    <w:rsid w:val="002558D8"/>
    <w:rsid w:val="00260D55"/>
    <w:rsid w:val="0026282E"/>
    <w:rsid w:val="00262D9A"/>
    <w:rsid w:val="00271049"/>
    <w:rsid w:val="00272313"/>
    <w:rsid w:val="00276850"/>
    <w:rsid w:val="00290115"/>
    <w:rsid w:val="0029758D"/>
    <w:rsid w:val="002A1700"/>
    <w:rsid w:val="002A4312"/>
    <w:rsid w:val="002A4C31"/>
    <w:rsid w:val="002A6272"/>
    <w:rsid w:val="002A7DB8"/>
    <w:rsid w:val="002B63B2"/>
    <w:rsid w:val="002C41A3"/>
    <w:rsid w:val="002D2ADC"/>
    <w:rsid w:val="002D2CD8"/>
    <w:rsid w:val="002D39B1"/>
    <w:rsid w:val="002E0A4A"/>
    <w:rsid w:val="002E40A6"/>
    <w:rsid w:val="002E4768"/>
    <w:rsid w:val="002E57FD"/>
    <w:rsid w:val="002F7BF1"/>
    <w:rsid w:val="003000E7"/>
    <w:rsid w:val="003147AE"/>
    <w:rsid w:val="00314E31"/>
    <w:rsid w:val="00317E39"/>
    <w:rsid w:val="003219B5"/>
    <w:rsid w:val="003270B0"/>
    <w:rsid w:val="00332F2D"/>
    <w:rsid w:val="00336230"/>
    <w:rsid w:val="003428FD"/>
    <w:rsid w:val="00346172"/>
    <w:rsid w:val="003515B2"/>
    <w:rsid w:val="00354C65"/>
    <w:rsid w:val="003555C7"/>
    <w:rsid w:val="00362670"/>
    <w:rsid w:val="00364DE8"/>
    <w:rsid w:val="00364FDE"/>
    <w:rsid w:val="00381669"/>
    <w:rsid w:val="00383B26"/>
    <w:rsid w:val="003851F5"/>
    <w:rsid w:val="00391C68"/>
    <w:rsid w:val="00393CFB"/>
    <w:rsid w:val="003A703C"/>
    <w:rsid w:val="003B13D5"/>
    <w:rsid w:val="003B68AA"/>
    <w:rsid w:val="003C0466"/>
    <w:rsid w:val="003C120C"/>
    <w:rsid w:val="003C1276"/>
    <w:rsid w:val="003C44D1"/>
    <w:rsid w:val="003C6491"/>
    <w:rsid w:val="003D20B5"/>
    <w:rsid w:val="003D2EFE"/>
    <w:rsid w:val="003D65F9"/>
    <w:rsid w:val="003E07A7"/>
    <w:rsid w:val="003E0A0A"/>
    <w:rsid w:val="003E15DE"/>
    <w:rsid w:val="003E2AA9"/>
    <w:rsid w:val="003E2C5B"/>
    <w:rsid w:val="003F36D7"/>
    <w:rsid w:val="004024FA"/>
    <w:rsid w:val="00402C63"/>
    <w:rsid w:val="004041F4"/>
    <w:rsid w:val="00407CB2"/>
    <w:rsid w:val="004114A6"/>
    <w:rsid w:val="00411A75"/>
    <w:rsid w:val="00414CD9"/>
    <w:rsid w:val="0042115B"/>
    <w:rsid w:val="004230C8"/>
    <w:rsid w:val="004307D5"/>
    <w:rsid w:val="004318F7"/>
    <w:rsid w:val="00434030"/>
    <w:rsid w:val="00442D38"/>
    <w:rsid w:val="0044486F"/>
    <w:rsid w:val="00446723"/>
    <w:rsid w:val="004477FF"/>
    <w:rsid w:val="00450272"/>
    <w:rsid w:val="00454227"/>
    <w:rsid w:val="00456A44"/>
    <w:rsid w:val="00457F76"/>
    <w:rsid w:val="00460FAC"/>
    <w:rsid w:val="00461957"/>
    <w:rsid w:val="0046273C"/>
    <w:rsid w:val="00470678"/>
    <w:rsid w:val="004811BB"/>
    <w:rsid w:val="0048358E"/>
    <w:rsid w:val="0048611A"/>
    <w:rsid w:val="00490798"/>
    <w:rsid w:val="00494B08"/>
    <w:rsid w:val="00496B85"/>
    <w:rsid w:val="00497ABF"/>
    <w:rsid w:val="00497BEA"/>
    <w:rsid w:val="004A344C"/>
    <w:rsid w:val="004A5162"/>
    <w:rsid w:val="004B091A"/>
    <w:rsid w:val="004B31F3"/>
    <w:rsid w:val="004B3438"/>
    <w:rsid w:val="004B50E7"/>
    <w:rsid w:val="004B5235"/>
    <w:rsid w:val="004B7C7B"/>
    <w:rsid w:val="004C5678"/>
    <w:rsid w:val="004C6AF1"/>
    <w:rsid w:val="004C79C0"/>
    <w:rsid w:val="004D399D"/>
    <w:rsid w:val="004E0B7F"/>
    <w:rsid w:val="004E7143"/>
    <w:rsid w:val="004F041D"/>
    <w:rsid w:val="004F1C2B"/>
    <w:rsid w:val="004F3213"/>
    <w:rsid w:val="00501A6F"/>
    <w:rsid w:val="00512299"/>
    <w:rsid w:val="00513188"/>
    <w:rsid w:val="0051346F"/>
    <w:rsid w:val="00514105"/>
    <w:rsid w:val="00516756"/>
    <w:rsid w:val="00516BF3"/>
    <w:rsid w:val="0052212D"/>
    <w:rsid w:val="00532F0F"/>
    <w:rsid w:val="00537DDB"/>
    <w:rsid w:val="00541335"/>
    <w:rsid w:val="00541EBE"/>
    <w:rsid w:val="00551E39"/>
    <w:rsid w:val="005528E1"/>
    <w:rsid w:val="00576891"/>
    <w:rsid w:val="00586A1A"/>
    <w:rsid w:val="00586F9E"/>
    <w:rsid w:val="00593010"/>
    <w:rsid w:val="00593EAD"/>
    <w:rsid w:val="0059786F"/>
    <w:rsid w:val="005A3487"/>
    <w:rsid w:val="005A4EB3"/>
    <w:rsid w:val="005B299A"/>
    <w:rsid w:val="005B402A"/>
    <w:rsid w:val="005B405E"/>
    <w:rsid w:val="005B62B7"/>
    <w:rsid w:val="005B7ABE"/>
    <w:rsid w:val="005C2248"/>
    <w:rsid w:val="005C2795"/>
    <w:rsid w:val="005C33D1"/>
    <w:rsid w:val="005C6B3B"/>
    <w:rsid w:val="005C6DA9"/>
    <w:rsid w:val="005D5C0F"/>
    <w:rsid w:val="005D6F5D"/>
    <w:rsid w:val="005D7C2F"/>
    <w:rsid w:val="005D7F6E"/>
    <w:rsid w:val="005E1150"/>
    <w:rsid w:val="005E6B03"/>
    <w:rsid w:val="005F0843"/>
    <w:rsid w:val="005F10A2"/>
    <w:rsid w:val="005F2841"/>
    <w:rsid w:val="005F3595"/>
    <w:rsid w:val="005F4863"/>
    <w:rsid w:val="005F58B8"/>
    <w:rsid w:val="005F7D00"/>
    <w:rsid w:val="006005E5"/>
    <w:rsid w:val="006010AE"/>
    <w:rsid w:val="00604C7E"/>
    <w:rsid w:val="00607865"/>
    <w:rsid w:val="00613757"/>
    <w:rsid w:val="0062146A"/>
    <w:rsid w:val="006246EE"/>
    <w:rsid w:val="00625A3F"/>
    <w:rsid w:val="00626FFA"/>
    <w:rsid w:val="00633D10"/>
    <w:rsid w:val="00635927"/>
    <w:rsid w:val="00640959"/>
    <w:rsid w:val="00642F7E"/>
    <w:rsid w:val="006500AB"/>
    <w:rsid w:val="00652534"/>
    <w:rsid w:val="00652A2E"/>
    <w:rsid w:val="0066129B"/>
    <w:rsid w:val="006612A6"/>
    <w:rsid w:val="0066353E"/>
    <w:rsid w:val="00666420"/>
    <w:rsid w:val="006666B4"/>
    <w:rsid w:val="006679A8"/>
    <w:rsid w:val="00684C14"/>
    <w:rsid w:val="006860AA"/>
    <w:rsid w:val="00691C6C"/>
    <w:rsid w:val="00693C7B"/>
    <w:rsid w:val="00694A08"/>
    <w:rsid w:val="006A661F"/>
    <w:rsid w:val="006A7130"/>
    <w:rsid w:val="006B2231"/>
    <w:rsid w:val="006C4196"/>
    <w:rsid w:val="006C6F8C"/>
    <w:rsid w:val="006C7083"/>
    <w:rsid w:val="006D3D1E"/>
    <w:rsid w:val="006D4A38"/>
    <w:rsid w:val="006E246E"/>
    <w:rsid w:val="006E3662"/>
    <w:rsid w:val="006F0E57"/>
    <w:rsid w:val="006F7BEA"/>
    <w:rsid w:val="00704B62"/>
    <w:rsid w:val="0070753B"/>
    <w:rsid w:val="007105D4"/>
    <w:rsid w:val="00710C8D"/>
    <w:rsid w:val="0071333C"/>
    <w:rsid w:val="007178FB"/>
    <w:rsid w:val="007206C8"/>
    <w:rsid w:val="00720BB6"/>
    <w:rsid w:val="0072268C"/>
    <w:rsid w:val="007273FD"/>
    <w:rsid w:val="00727529"/>
    <w:rsid w:val="00727D41"/>
    <w:rsid w:val="00735F93"/>
    <w:rsid w:val="00735FD2"/>
    <w:rsid w:val="00752E6F"/>
    <w:rsid w:val="00753646"/>
    <w:rsid w:val="00756371"/>
    <w:rsid w:val="00756F1D"/>
    <w:rsid w:val="007678F0"/>
    <w:rsid w:val="00771C52"/>
    <w:rsid w:val="00772147"/>
    <w:rsid w:val="00772BA4"/>
    <w:rsid w:val="00774CEF"/>
    <w:rsid w:val="00774E31"/>
    <w:rsid w:val="00777830"/>
    <w:rsid w:val="00780BCD"/>
    <w:rsid w:val="00782A61"/>
    <w:rsid w:val="007867D2"/>
    <w:rsid w:val="00792F39"/>
    <w:rsid w:val="007957C1"/>
    <w:rsid w:val="00796642"/>
    <w:rsid w:val="007A3358"/>
    <w:rsid w:val="007B2A4B"/>
    <w:rsid w:val="007B2FB0"/>
    <w:rsid w:val="007C3CF2"/>
    <w:rsid w:val="007C5AE7"/>
    <w:rsid w:val="007C627D"/>
    <w:rsid w:val="007D54E9"/>
    <w:rsid w:val="007D5F6A"/>
    <w:rsid w:val="007E643B"/>
    <w:rsid w:val="007F3F07"/>
    <w:rsid w:val="00803974"/>
    <w:rsid w:val="008046CE"/>
    <w:rsid w:val="00804F69"/>
    <w:rsid w:val="00806638"/>
    <w:rsid w:val="00807801"/>
    <w:rsid w:val="00824026"/>
    <w:rsid w:val="0082765B"/>
    <w:rsid w:val="00830B8C"/>
    <w:rsid w:val="008379A5"/>
    <w:rsid w:val="00844E02"/>
    <w:rsid w:val="00845D4A"/>
    <w:rsid w:val="008503D8"/>
    <w:rsid w:val="00851D39"/>
    <w:rsid w:val="008526FB"/>
    <w:rsid w:val="00853923"/>
    <w:rsid w:val="00863E85"/>
    <w:rsid w:val="00865643"/>
    <w:rsid w:val="00867391"/>
    <w:rsid w:val="0087020B"/>
    <w:rsid w:val="00870EDE"/>
    <w:rsid w:val="00871765"/>
    <w:rsid w:val="0087184F"/>
    <w:rsid w:val="008752D4"/>
    <w:rsid w:val="00876546"/>
    <w:rsid w:val="008765C4"/>
    <w:rsid w:val="0087795F"/>
    <w:rsid w:val="00881281"/>
    <w:rsid w:val="008868E1"/>
    <w:rsid w:val="00886BBD"/>
    <w:rsid w:val="00886F67"/>
    <w:rsid w:val="00887A89"/>
    <w:rsid w:val="00890CC3"/>
    <w:rsid w:val="008922F0"/>
    <w:rsid w:val="00894AB4"/>
    <w:rsid w:val="0089588E"/>
    <w:rsid w:val="00896BE0"/>
    <w:rsid w:val="008A5F32"/>
    <w:rsid w:val="008B0485"/>
    <w:rsid w:val="008B2CF1"/>
    <w:rsid w:val="008B39BC"/>
    <w:rsid w:val="008B67E5"/>
    <w:rsid w:val="008C1574"/>
    <w:rsid w:val="008C7ADD"/>
    <w:rsid w:val="008D021E"/>
    <w:rsid w:val="008D0A50"/>
    <w:rsid w:val="008D57AB"/>
    <w:rsid w:val="008E377D"/>
    <w:rsid w:val="008E5632"/>
    <w:rsid w:val="008F0E48"/>
    <w:rsid w:val="008F3433"/>
    <w:rsid w:val="008F3FEC"/>
    <w:rsid w:val="008F46A7"/>
    <w:rsid w:val="008F7734"/>
    <w:rsid w:val="008F7B72"/>
    <w:rsid w:val="00900BB3"/>
    <w:rsid w:val="009061A3"/>
    <w:rsid w:val="009143B5"/>
    <w:rsid w:val="0092124A"/>
    <w:rsid w:val="00923A78"/>
    <w:rsid w:val="00923CA4"/>
    <w:rsid w:val="00924D6E"/>
    <w:rsid w:val="0092621D"/>
    <w:rsid w:val="00936005"/>
    <w:rsid w:val="00940174"/>
    <w:rsid w:val="00941EC9"/>
    <w:rsid w:val="00950093"/>
    <w:rsid w:val="00957324"/>
    <w:rsid w:val="00963214"/>
    <w:rsid w:val="00973664"/>
    <w:rsid w:val="00974F2B"/>
    <w:rsid w:val="009816C6"/>
    <w:rsid w:val="0099121D"/>
    <w:rsid w:val="00992F4F"/>
    <w:rsid w:val="00994864"/>
    <w:rsid w:val="009B5E57"/>
    <w:rsid w:val="009C1EBE"/>
    <w:rsid w:val="009C4D20"/>
    <w:rsid w:val="009C553C"/>
    <w:rsid w:val="009C657F"/>
    <w:rsid w:val="009D2023"/>
    <w:rsid w:val="009E19A4"/>
    <w:rsid w:val="009E3A02"/>
    <w:rsid w:val="009E54E4"/>
    <w:rsid w:val="009E5E45"/>
    <w:rsid w:val="009F0505"/>
    <w:rsid w:val="009F7320"/>
    <w:rsid w:val="00A02816"/>
    <w:rsid w:val="00A06A05"/>
    <w:rsid w:val="00A06F8D"/>
    <w:rsid w:val="00A24690"/>
    <w:rsid w:val="00A25A20"/>
    <w:rsid w:val="00A32164"/>
    <w:rsid w:val="00A362BD"/>
    <w:rsid w:val="00A420EB"/>
    <w:rsid w:val="00A43317"/>
    <w:rsid w:val="00A45C5F"/>
    <w:rsid w:val="00A5214D"/>
    <w:rsid w:val="00A57399"/>
    <w:rsid w:val="00A610DE"/>
    <w:rsid w:val="00A67A33"/>
    <w:rsid w:val="00A72670"/>
    <w:rsid w:val="00A75303"/>
    <w:rsid w:val="00A80584"/>
    <w:rsid w:val="00A82FFE"/>
    <w:rsid w:val="00A84427"/>
    <w:rsid w:val="00A8738E"/>
    <w:rsid w:val="00A936B3"/>
    <w:rsid w:val="00A95597"/>
    <w:rsid w:val="00A97C1A"/>
    <w:rsid w:val="00AA11DC"/>
    <w:rsid w:val="00AA3ED6"/>
    <w:rsid w:val="00AA5207"/>
    <w:rsid w:val="00AA5D6C"/>
    <w:rsid w:val="00AB0260"/>
    <w:rsid w:val="00AB2C60"/>
    <w:rsid w:val="00AC5733"/>
    <w:rsid w:val="00AD2D0F"/>
    <w:rsid w:val="00AD48CD"/>
    <w:rsid w:val="00AE1569"/>
    <w:rsid w:val="00AE5ED8"/>
    <w:rsid w:val="00AF1C35"/>
    <w:rsid w:val="00AF595F"/>
    <w:rsid w:val="00B00B8C"/>
    <w:rsid w:val="00B1250E"/>
    <w:rsid w:val="00B12675"/>
    <w:rsid w:val="00B14B8A"/>
    <w:rsid w:val="00B15BE2"/>
    <w:rsid w:val="00B2076D"/>
    <w:rsid w:val="00B3032B"/>
    <w:rsid w:val="00B30D62"/>
    <w:rsid w:val="00B333D8"/>
    <w:rsid w:val="00B43267"/>
    <w:rsid w:val="00B4451C"/>
    <w:rsid w:val="00B44F27"/>
    <w:rsid w:val="00B45313"/>
    <w:rsid w:val="00B50737"/>
    <w:rsid w:val="00B51F20"/>
    <w:rsid w:val="00B70DA4"/>
    <w:rsid w:val="00B77CA6"/>
    <w:rsid w:val="00B80659"/>
    <w:rsid w:val="00B8542B"/>
    <w:rsid w:val="00B87AF9"/>
    <w:rsid w:val="00B91A08"/>
    <w:rsid w:val="00BA10A3"/>
    <w:rsid w:val="00BA4846"/>
    <w:rsid w:val="00BA4933"/>
    <w:rsid w:val="00BA5B47"/>
    <w:rsid w:val="00BA756E"/>
    <w:rsid w:val="00BA7FE6"/>
    <w:rsid w:val="00BB0CEB"/>
    <w:rsid w:val="00BB2C13"/>
    <w:rsid w:val="00BB305A"/>
    <w:rsid w:val="00BB49D1"/>
    <w:rsid w:val="00BB7C45"/>
    <w:rsid w:val="00BC692F"/>
    <w:rsid w:val="00BD0768"/>
    <w:rsid w:val="00BD3762"/>
    <w:rsid w:val="00BD578F"/>
    <w:rsid w:val="00BD7462"/>
    <w:rsid w:val="00BD7AB6"/>
    <w:rsid w:val="00BE403A"/>
    <w:rsid w:val="00C0171A"/>
    <w:rsid w:val="00C023B8"/>
    <w:rsid w:val="00C038E3"/>
    <w:rsid w:val="00C05B67"/>
    <w:rsid w:val="00C22C04"/>
    <w:rsid w:val="00C24324"/>
    <w:rsid w:val="00C2582B"/>
    <w:rsid w:val="00C272AD"/>
    <w:rsid w:val="00C3080B"/>
    <w:rsid w:val="00C330F0"/>
    <w:rsid w:val="00C3454F"/>
    <w:rsid w:val="00C35C43"/>
    <w:rsid w:val="00C441AF"/>
    <w:rsid w:val="00C51C2B"/>
    <w:rsid w:val="00C53597"/>
    <w:rsid w:val="00C56171"/>
    <w:rsid w:val="00C65A29"/>
    <w:rsid w:val="00C71949"/>
    <w:rsid w:val="00C768CF"/>
    <w:rsid w:val="00C8485F"/>
    <w:rsid w:val="00C84EA2"/>
    <w:rsid w:val="00C8538F"/>
    <w:rsid w:val="00C91793"/>
    <w:rsid w:val="00C920C5"/>
    <w:rsid w:val="00C9279E"/>
    <w:rsid w:val="00C96CA6"/>
    <w:rsid w:val="00CA3496"/>
    <w:rsid w:val="00CA38D7"/>
    <w:rsid w:val="00CA4333"/>
    <w:rsid w:val="00CA514E"/>
    <w:rsid w:val="00CB43A9"/>
    <w:rsid w:val="00CB7A79"/>
    <w:rsid w:val="00CD5530"/>
    <w:rsid w:val="00CD651D"/>
    <w:rsid w:val="00CD6B62"/>
    <w:rsid w:val="00CE2AB2"/>
    <w:rsid w:val="00CE2B79"/>
    <w:rsid w:val="00CE2C17"/>
    <w:rsid w:val="00CE5B8F"/>
    <w:rsid w:val="00CE66E2"/>
    <w:rsid w:val="00CF08E8"/>
    <w:rsid w:val="00CF2AA5"/>
    <w:rsid w:val="00CF4B10"/>
    <w:rsid w:val="00CF6570"/>
    <w:rsid w:val="00CF6BC2"/>
    <w:rsid w:val="00CF7E76"/>
    <w:rsid w:val="00D054EC"/>
    <w:rsid w:val="00D06AB3"/>
    <w:rsid w:val="00D07A59"/>
    <w:rsid w:val="00D12CED"/>
    <w:rsid w:val="00D170EF"/>
    <w:rsid w:val="00D20097"/>
    <w:rsid w:val="00D20111"/>
    <w:rsid w:val="00D24451"/>
    <w:rsid w:val="00D317EB"/>
    <w:rsid w:val="00D330AC"/>
    <w:rsid w:val="00D36AE1"/>
    <w:rsid w:val="00D4063E"/>
    <w:rsid w:val="00D443B1"/>
    <w:rsid w:val="00D4635F"/>
    <w:rsid w:val="00D479FC"/>
    <w:rsid w:val="00D54E9C"/>
    <w:rsid w:val="00D62D35"/>
    <w:rsid w:val="00D62EE7"/>
    <w:rsid w:val="00D62F23"/>
    <w:rsid w:val="00D65095"/>
    <w:rsid w:val="00D71F46"/>
    <w:rsid w:val="00D80A72"/>
    <w:rsid w:val="00D80DAD"/>
    <w:rsid w:val="00DA3352"/>
    <w:rsid w:val="00DA65BB"/>
    <w:rsid w:val="00DB2F2C"/>
    <w:rsid w:val="00DC223D"/>
    <w:rsid w:val="00DC45B3"/>
    <w:rsid w:val="00DE0FAF"/>
    <w:rsid w:val="00DE2B92"/>
    <w:rsid w:val="00DF619C"/>
    <w:rsid w:val="00E00B66"/>
    <w:rsid w:val="00E244CF"/>
    <w:rsid w:val="00E24A2A"/>
    <w:rsid w:val="00E35467"/>
    <w:rsid w:val="00E355FA"/>
    <w:rsid w:val="00E36CEB"/>
    <w:rsid w:val="00E401DD"/>
    <w:rsid w:val="00E42DEB"/>
    <w:rsid w:val="00E43261"/>
    <w:rsid w:val="00E462B7"/>
    <w:rsid w:val="00E50D51"/>
    <w:rsid w:val="00E51BB1"/>
    <w:rsid w:val="00E56721"/>
    <w:rsid w:val="00E57FBF"/>
    <w:rsid w:val="00E62F86"/>
    <w:rsid w:val="00E65093"/>
    <w:rsid w:val="00E72818"/>
    <w:rsid w:val="00E72F78"/>
    <w:rsid w:val="00E74826"/>
    <w:rsid w:val="00E827BE"/>
    <w:rsid w:val="00E92D02"/>
    <w:rsid w:val="00E9713A"/>
    <w:rsid w:val="00EA0A94"/>
    <w:rsid w:val="00EA10B1"/>
    <w:rsid w:val="00EA6329"/>
    <w:rsid w:val="00EB126A"/>
    <w:rsid w:val="00EB1922"/>
    <w:rsid w:val="00EB4B37"/>
    <w:rsid w:val="00EC4397"/>
    <w:rsid w:val="00EC5CF7"/>
    <w:rsid w:val="00ED1408"/>
    <w:rsid w:val="00ED62F8"/>
    <w:rsid w:val="00ED749F"/>
    <w:rsid w:val="00EE27EC"/>
    <w:rsid w:val="00EE48B8"/>
    <w:rsid w:val="00EE6499"/>
    <w:rsid w:val="00F01588"/>
    <w:rsid w:val="00F04068"/>
    <w:rsid w:val="00F17580"/>
    <w:rsid w:val="00F25E1C"/>
    <w:rsid w:val="00F26ABB"/>
    <w:rsid w:val="00F279DD"/>
    <w:rsid w:val="00F316F8"/>
    <w:rsid w:val="00F37B52"/>
    <w:rsid w:val="00F4483F"/>
    <w:rsid w:val="00F476B2"/>
    <w:rsid w:val="00F50CB8"/>
    <w:rsid w:val="00F56545"/>
    <w:rsid w:val="00F57114"/>
    <w:rsid w:val="00F57D49"/>
    <w:rsid w:val="00F60827"/>
    <w:rsid w:val="00F64252"/>
    <w:rsid w:val="00F6443A"/>
    <w:rsid w:val="00F667E4"/>
    <w:rsid w:val="00F70734"/>
    <w:rsid w:val="00F712F7"/>
    <w:rsid w:val="00F716D8"/>
    <w:rsid w:val="00F71B47"/>
    <w:rsid w:val="00F7422B"/>
    <w:rsid w:val="00F743B6"/>
    <w:rsid w:val="00F74568"/>
    <w:rsid w:val="00F767BB"/>
    <w:rsid w:val="00F76BB1"/>
    <w:rsid w:val="00F8268C"/>
    <w:rsid w:val="00F83312"/>
    <w:rsid w:val="00F8384F"/>
    <w:rsid w:val="00F876B7"/>
    <w:rsid w:val="00F966DD"/>
    <w:rsid w:val="00FA1A2F"/>
    <w:rsid w:val="00FA67FE"/>
    <w:rsid w:val="00FA69F9"/>
    <w:rsid w:val="00FB4EB7"/>
    <w:rsid w:val="00FB7790"/>
    <w:rsid w:val="00FC24A7"/>
    <w:rsid w:val="00FC3A80"/>
    <w:rsid w:val="00FC4E23"/>
    <w:rsid w:val="00FD322E"/>
    <w:rsid w:val="00FD3771"/>
    <w:rsid w:val="00FE0F86"/>
    <w:rsid w:val="00FE775E"/>
    <w:rsid w:val="00FE7DBD"/>
    <w:rsid w:val="00FF4DE6"/>
    <w:rsid w:val="00FF67BA"/>
    <w:rsid w:val="00FF728B"/>
    <w:rsid w:val="00FF7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0EFD7DB"/>
  <w15:docId w15:val="{890FB0ED-2968-425E-951D-D3F60449A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0093"/>
    <w:rPr>
      <w:rFonts w:ascii="Palatino" w:eastAsia="Times" w:hAnsi="Palatino" w:cs="Times New Roman"/>
      <w:sz w:val="24"/>
      <w:szCs w:val="20"/>
    </w:rPr>
  </w:style>
  <w:style w:type="paragraph" w:styleId="Heading1">
    <w:name w:val="heading 1"/>
    <w:basedOn w:val="Normal"/>
    <w:next w:val="Normal"/>
    <w:link w:val="Heading1Char"/>
    <w:qFormat/>
    <w:rsid w:val="00950093"/>
    <w:pPr>
      <w:keepNext/>
      <w:jc w:val="center"/>
      <w:outlineLvl w:val="0"/>
    </w:pPr>
    <w:rPr>
      <w:rFonts w:ascii="Univers" w:eastAsia="Times New Roman" w:hAnsi="Univers"/>
      <w:b/>
    </w:rPr>
  </w:style>
  <w:style w:type="paragraph" w:styleId="Heading3">
    <w:name w:val="heading 3"/>
    <w:basedOn w:val="Normal"/>
    <w:next w:val="Normal"/>
    <w:link w:val="Heading3Char"/>
    <w:uiPriority w:val="9"/>
    <w:semiHidden/>
    <w:unhideWhenUsed/>
    <w:qFormat/>
    <w:rsid w:val="00D80DAD"/>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DB2F2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50093"/>
    <w:rPr>
      <w:rFonts w:ascii="Univers" w:eastAsia="Times New Roman" w:hAnsi="Univers" w:cs="Times New Roman"/>
      <w:b/>
      <w:sz w:val="24"/>
      <w:szCs w:val="20"/>
    </w:rPr>
  </w:style>
  <w:style w:type="paragraph" w:styleId="Header">
    <w:name w:val="header"/>
    <w:basedOn w:val="Normal"/>
    <w:link w:val="HeaderChar"/>
    <w:rsid w:val="00950093"/>
    <w:pPr>
      <w:tabs>
        <w:tab w:val="center" w:pos="4320"/>
        <w:tab w:val="right" w:pos="8640"/>
      </w:tabs>
    </w:pPr>
  </w:style>
  <w:style w:type="character" w:customStyle="1" w:styleId="HeaderChar">
    <w:name w:val="Header Char"/>
    <w:basedOn w:val="DefaultParagraphFont"/>
    <w:link w:val="Header"/>
    <w:rsid w:val="00950093"/>
    <w:rPr>
      <w:rFonts w:ascii="Palatino" w:eastAsia="Times" w:hAnsi="Palatino" w:cs="Times New Roman"/>
      <w:sz w:val="24"/>
      <w:szCs w:val="20"/>
    </w:rPr>
  </w:style>
  <w:style w:type="paragraph" w:styleId="Footer">
    <w:name w:val="footer"/>
    <w:basedOn w:val="Normal"/>
    <w:link w:val="FooterChar"/>
    <w:rsid w:val="00950093"/>
    <w:pPr>
      <w:tabs>
        <w:tab w:val="center" w:pos="4320"/>
        <w:tab w:val="right" w:pos="8640"/>
      </w:tabs>
    </w:pPr>
  </w:style>
  <w:style w:type="character" w:customStyle="1" w:styleId="FooterChar">
    <w:name w:val="Footer Char"/>
    <w:basedOn w:val="DefaultParagraphFont"/>
    <w:link w:val="Footer"/>
    <w:rsid w:val="00950093"/>
    <w:rPr>
      <w:rFonts w:ascii="Palatino" w:eastAsia="Times" w:hAnsi="Palatino" w:cs="Times New Roman"/>
      <w:sz w:val="24"/>
      <w:szCs w:val="20"/>
    </w:rPr>
  </w:style>
  <w:style w:type="paragraph" w:customStyle="1" w:styleId="PrimaryUnit">
    <w:name w:val="Primary Unit"/>
    <w:basedOn w:val="Header"/>
    <w:rsid w:val="00950093"/>
    <w:pPr>
      <w:spacing w:before="1060"/>
    </w:pPr>
  </w:style>
  <w:style w:type="paragraph" w:customStyle="1" w:styleId="County">
    <w:name w:val="County"/>
    <w:basedOn w:val="Header"/>
    <w:next w:val="Normal"/>
    <w:rsid w:val="00950093"/>
    <w:rPr>
      <w:b/>
      <w:kern w:val="16"/>
      <w:sz w:val="18"/>
    </w:rPr>
  </w:style>
  <w:style w:type="paragraph" w:customStyle="1" w:styleId="Address">
    <w:name w:val="Address"/>
    <w:basedOn w:val="Normal"/>
    <w:rsid w:val="00950093"/>
    <w:rPr>
      <w:kern w:val="14"/>
      <w:sz w:val="16"/>
    </w:rPr>
  </w:style>
  <w:style w:type="paragraph" w:customStyle="1" w:styleId="Phone">
    <w:name w:val="Phone"/>
    <w:basedOn w:val="Normal"/>
    <w:rsid w:val="00950093"/>
    <w:rPr>
      <w:kern w:val="14"/>
      <w:sz w:val="16"/>
    </w:rPr>
  </w:style>
  <w:style w:type="character" w:styleId="PageNumber">
    <w:name w:val="page number"/>
    <w:basedOn w:val="DefaultParagraphFont"/>
    <w:rsid w:val="00950093"/>
  </w:style>
  <w:style w:type="paragraph" w:styleId="BalloonText">
    <w:name w:val="Balloon Text"/>
    <w:basedOn w:val="Normal"/>
    <w:link w:val="BalloonTextChar"/>
    <w:uiPriority w:val="99"/>
    <w:semiHidden/>
    <w:unhideWhenUsed/>
    <w:rsid w:val="00950093"/>
    <w:rPr>
      <w:rFonts w:ascii="Tahoma" w:hAnsi="Tahoma" w:cs="Tahoma"/>
      <w:sz w:val="16"/>
      <w:szCs w:val="16"/>
    </w:rPr>
  </w:style>
  <w:style w:type="character" w:customStyle="1" w:styleId="BalloonTextChar">
    <w:name w:val="Balloon Text Char"/>
    <w:basedOn w:val="DefaultParagraphFont"/>
    <w:link w:val="BalloonText"/>
    <w:uiPriority w:val="99"/>
    <w:semiHidden/>
    <w:rsid w:val="00950093"/>
    <w:rPr>
      <w:rFonts w:ascii="Tahoma" w:eastAsia="Times" w:hAnsi="Tahoma" w:cs="Tahoma"/>
      <w:sz w:val="16"/>
      <w:szCs w:val="16"/>
    </w:rPr>
  </w:style>
  <w:style w:type="paragraph" w:styleId="ListParagraph">
    <w:name w:val="List Paragraph"/>
    <w:basedOn w:val="Normal"/>
    <w:uiPriority w:val="34"/>
    <w:qFormat/>
    <w:rsid w:val="002F7BF1"/>
    <w:pPr>
      <w:ind w:left="720"/>
      <w:contextualSpacing/>
    </w:pPr>
  </w:style>
  <w:style w:type="paragraph" w:styleId="NormalWeb">
    <w:name w:val="Normal (Web)"/>
    <w:basedOn w:val="Normal"/>
    <w:uiPriority w:val="99"/>
    <w:semiHidden/>
    <w:unhideWhenUsed/>
    <w:rsid w:val="00AF595F"/>
    <w:rPr>
      <w:rFonts w:ascii="Helvetica" w:eastAsiaTheme="minorHAnsi" w:hAnsi="Helvetica"/>
      <w:szCs w:val="24"/>
    </w:rPr>
  </w:style>
  <w:style w:type="paragraph" w:styleId="NoSpacing">
    <w:name w:val="No Spacing"/>
    <w:basedOn w:val="Normal"/>
    <w:uiPriority w:val="1"/>
    <w:qFormat/>
    <w:rsid w:val="001F160F"/>
    <w:rPr>
      <w:rFonts w:ascii="Times New Roman" w:eastAsiaTheme="minorHAnsi" w:hAnsi="Times New Roman"/>
      <w:szCs w:val="24"/>
    </w:rPr>
  </w:style>
  <w:style w:type="character" w:styleId="Hyperlink">
    <w:name w:val="Hyperlink"/>
    <w:basedOn w:val="DefaultParagraphFont"/>
    <w:uiPriority w:val="99"/>
    <w:unhideWhenUsed/>
    <w:rsid w:val="00AE5ED8"/>
    <w:rPr>
      <w:color w:val="0000FF" w:themeColor="hyperlink"/>
      <w:u w:val="single"/>
    </w:rPr>
  </w:style>
  <w:style w:type="paragraph" w:styleId="PlainText">
    <w:name w:val="Plain Text"/>
    <w:basedOn w:val="Normal"/>
    <w:link w:val="PlainTextChar"/>
    <w:uiPriority w:val="99"/>
    <w:unhideWhenUsed/>
    <w:rsid w:val="00A43317"/>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A43317"/>
    <w:rPr>
      <w:rFonts w:ascii="Calibri" w:hAnsi="Calibri"/>
      <w:szCs w:val="21"/>
    </w:rPr>
  </w:style>
  <w:style w:type="character" w:customStyle="1" w:styleId="Heading4Char">
    <w:name w:val="Heading 4 Char"/>
    <w:basedOn w:val="DefaultParagraphFont"/>
    <w:link w:val="Heading4"/>
    <w:uiPriority w:val="9"/>
    <w:rsid w:val="00DB2F2C"/>
    <w:rPr>
      <w:rFonts w:asciiTheme="majorHAnsi" w:eastAsiaTheme="majorEastAsia" w:hAnsiTheme="majorHAnsi" w:cstheme="majorBidi"/>
      <w:i/>
      <w:iCs/>
      <w:color w:val="365F91" w:themeColor="accent1" w:themeShade="BF"/>
      <w:sz w:val="24"/>
      <w:szCs w:val="20"/>
    </w:rPr>
  </w:style>
  <w:style w:type="character" w:styleId="Strong">
    <w:name w:val="Strong"/>
    <w:basedOn w:val="DefaultParagraphFont"/>
    <w:uiPriority w:val="22"/>
    <w:qFormat/>
    <w:rsid w:val="00DB2F2C"/>
    <w:rPr>
      <w:b/>
      <w:bCs/>
    </w:rPr>
  </w:style>
  <w:style w:type="character" w:customStyle="1" w:styleId="ng-scope">
    <w:name w:val="ng-scope"/>
    <w:basedOn w:val="DefaultParagraphFont"/>
    <w:rsid w:val="00B12675"/>
  </w:style>
  <w:style w:type="character" w:customStyle="1" w:styleId="Heading3Char">
    <w:name w:val="Heading 3 Char"/>
    <w:basedOn w:val="DefaultParagraphFont"/>
    <w:link w:val="Heading3"/>
    <w:uiPriority w:val="9"/>
    <w:semiHidden/>
    <w:rsid w:val="00D80DAD"/>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B3032B"/>
    <w:rPr>
      <w:color w:val="605E5C"/>
      <w:shd w:val="clear" w:color="auto" w:fill="E1DFDD"/>
    </w:rPr>
  </w:style>
  <w:style w:type="character" w:styleId="UnresolvedMention">
    <w:name w:val="Unresolved Mention"/>
    <w:basedOn w:val="DefaultParagraphFont"/>
    <w:uiPriority w:val="99"/>
    <w:semiHidden/>
    <w:unhideWhenUsed/>
    <w:rsid w:val="006679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1036">
      <w:bodyDiv w:val="1"/>
      <w:marLeft w:val="0"/>
      <w:marRight w:val="0"/>
      <w:marTop w:val="0"/>
      <w:marBottom w:val="0"/>
      <w:divBdr>
        <w:top w:val="none" w:sz="0" w:space="0" w:color="auto"/>
        <w:left w:val="none" w:sz="0" w:space="0" w:color="auto"/>
        <w:bottom w:val="none" w:sz="0" w:space="0" w:color="auto"/>
        <w:right w:val="none" w:sz="0" w:space="0" w:color="auto"/>
      </w:divBdr>
    </w:div>
    <w:div w:id="164367309">
      <w:bodyDiv w:val="1"/>
      <w:marLeft w:val="0"/>
      <w:marRight w:val="0"/>
      <w:marTop w:val="0"/>
      <w:marBottom w:val="0"/>
      <w:divBdr>
        <w:top w:val="none" w:sz="0" w:space="0" w:color="auto"/>
        <w:left w:val="none" w:sz="0" w:space="0" w:color="auto"/>
        <w:bottom w:val="none" w:sz="0" w:space="0" w:color="auto"/>
        <w:right w:val="none" w:sz="0" w:space="0" w:color="auto"/>
      </w:divBdr>
    </w:div>
    <w:div w:id="212154868">
      <w:bodyDiv w:val="1"/>
      <w:marLeft w:val="0"/>
      <w:marRight w:val="0"/>
      <w:marTop w:val="0"/>
      <w:marBottom w:val="0"/>
      <w:divBdr>
        <w:top w:val="none" w:sz="0" w:space="0" w:color="auto"/>
        <w:left w:val="none" w:sz="0" w:space="0" w:color="auto"/>
        <w:bottom w:val="none" w:sz="0" w:space="0" w:color="auto"/>
        <w:right w:val="none" w:sz="0" w:space="0" w:color="auto"/>
      </w:divBdr>
    </w:div>
    <w:div w:id="225264605">
      <w:bodyDiv w:val="1"/>
      <w:marLeft w:val="0"/>
      <w:marRight w:val="0"/>
      <w:marTop w:val="0"/>
      <w:marBottom w:val="0"/>
      <w:divBdr>
        <w:top w:val="none" w:sz="0" w:space="0" w:color="auto"/>
        <w:left w:val="none" w:sz="0" w:space="0" w:color="auto"/>
        <w:bottom w:val="none" w:sz="0" w:space="0" w:color="auto"/>
        <w:right w:val="none" w:sz="0" w:space="0" w:color="auto"/>
      </w:divBdr>
    </w:div>
    <w:div w:id="348334538">
      <w:bodyDiv w:val="1"/>
      <w:marLeft w:val="0"/>
      <w:marRight w:val="0"/>
      <w:marTop w:val="0"/>
      <w:marBottom w:val="0"/>
      <w:divBdr>
        <w:top w:val="none" w:sz="0" w:space="0" w:color="auto"/>
        <w:left w:val="none" w:sz="0" w:space="0" w:color="auto"/>
        <w:bottom w:val="none" w:sz="0" w:space="0" w:color="auto"/>
        <w:right w:val="none" w:sz="0" w:space="0" w:color="auto"/>
      </w:divBdr>
    </w:div>
    <w:div w:id="385957642">
      <w:bodyDiv w:val="1"/>
      <w:marLeft w:val="0"/>
      <w:marRight w:val="0"/>
      <w:marTop w:val="0"/>
      <w:marBottom w:val="0"/>
      <w:divBdr>
        <w:top w:val="none" w:sz="0" w:space="0" w:color="auto"/>
        <w:left w:val="none" w:sz="0" w:space="0" w:color="auto"/>
        <w:bottom w:val="none" w:sz="0" w:space="0" w:color="auto"/>
        <w:right w:val="none" w:sz="0" w:space="0" w:color="auto"/>
      </w:divBdr>
    </w:div>
    <w:div w:id="397435361">
      <w:bodyDiv w:val="1"/>
      <w:marLeft w:val="0"/>
      <w:marRight w:val="0"/>
      <w:marTop w:val="0"/>
      <w:marBottom w:val="0"/>
      <w:divBdr>
        <w:top w:val="none" w:sz="0" w:space="0" w:color="auto"/>
        <w:left w:val="none" w:sz="0" w:space="0" w:color="auto"/>
        <w:bottom w:val="none" w:sz="0" w:space="0" w:color="auto"/>
        <w:right w:val="none" w:sz="0" w:space="0" w:color="auto"/>
      </w:divBdr>
    </w:div>
    <w:div w:id="424300742">
      <w:bodyDiv w:val="1"/>
      <w:marLeft w:val="0"/>
      <w:marRight w:val="0"/>
      <w:marTop w:val="0"/>
      <w:marBottom w:val="0"/>
      <w:divBdr>
        <w:top w:val="none" w:sz="0" w:space="0" w:color="auto"/>
        <w:left w:val="none" w:sz="0" w:space="0" w:color="auto"/>
        <w:bottom w:val="none" w:sz="0" w:space="0" w:color="auto"/>
        <w:right w:val="none" w:sz="0" w:space="0" w:color="auto"/>
      </w:divBdr>
    </w:div>
    <w:div w:id="471100053">
      <w:bodyDiv w:val="1"/>
      <w:marLeft w:val="0"/>
      <w:marRight w:val="0"/>
      <w:marTop w:val="0"/>
      <w:marBottom w:val="0"/>
      <w:divBdr>
        <w:top w:val="none" w:sz="0" w:space="0" w:color="auto"/>
        <w:left w:val="none" w:sz="0" w:space="0" w:color="auto"/>
        <w:bottom w:val="none" w:sz="0" w:space="0" w:color="auto"/>
        <w:right w:val="none" w:sz="0" w:space="0" w:color="auto"/>
      </w:divBdr>
    </w:div>
    <w:div w:id="517737144">
      <w:bodyDiv w:val="1"/>
      <w:marLeft w:val="0"/>
      <w:marRight w:val="0"/>
      <w:marTop w:val="0"/>
      <w:marBottom w:val="0"/>
      <w:divBdr>
        <w:top w:val="none" w:sz="0" w:space="0" w:color="auto"/>
        <w:left w:val="none" w:sz="0" w:space="0" w:color="auto"/>
        <w:bottom w:val="none" w:sz="0" w:space="0" w:color="auto"/>
        <w:right w:val="none" w:sz="0" w:space="0" w:color="auto"/>
      </w:divBdr>
    </w:div>
    <w:div w:id="816536116">
      <w:bodyDiv w:val="1"/>
      <w:marLeft w:val="0"/>
      <w:marRight w:val="0"/>
      <w:marTop w:val="0"/>
      <w:marBottom w:val="0"/>
      <w:divBdr>
        <w:top w:val="none" w:sz="0" w:space="0" w:color="auto"/>
        <w:left w:val="none" w:sz="0" w:space="0" w:color="auto"/>
        <w:bottom w:val="none" w:sz="0" w:space="0" w:color="auto"/>
        <w:right w:val="none" w:sz="0" w:space="0" w:color="auto"/>
      </w:divBdr>
    </w:div>
    <w:div w:id="896084553">
      <w:bodyDiv w:val="1"/>
      <w:marLeft w:val="0"/>
      <w:marRight w:val="0"/>
      <w:marTop w:val="0"/>
      <w:marBottom w:val="0"/>
      <w:divBdr>
        <w:top w:val="none" w:sz="0" w:space="0" w:color="auto"/>
        <w:left w:val="none" w:sz="0" w:space="0" w:color="auto"/>
        <w:bottom w:val="none" w:sz="0" w:space="0" w:color="auto"/>
        <w:right w:val="none" w:sz="0" w:space="0" w:color="auto"/>
      </w:divBdr>
    </w:div>
    <w:div w:id="1121458292">
      <w:bodyDiv w:val="1"/>
      <w:marLeft w:val="0"/>
      <w:marRight w:val="0"/>
      <w:marTop w:val="0"/>
      <w:marBottom w:val="0"/>
      <w:divBdr>
        <w:top w:val="none" w:sz="0" w:space="0" w:color="auto"/>
        <w:left w:val="none" w:sz="0" w:space="0" w:color="auto"/>
        <w:bottom w:val="none" w:sz="0" w:space="0" w:color="auto"/>
        <w:right w:val="none" w:sz="0" w:space="0" w:color="auto"/>
      </w:divBdr>
    </w:div>
    <w:div w:id="1131243047">
      <w:bodyDiv w:val="1"/>
      <w:marLeft w:val="0"/>
      <w:marRight w:val="0"/>
      <w:marTop w:val="0"/>
      <w:marBottom w:val="0"/>
      <w:divBdr>
        <w:top w:val="none" w:sz="0" w:space="0" w:color="auto"/>
        <w:left w:val="none" w:sz="0" w:space="0" w:color="auto"/>
        <w:bottom w:val="none" w:sz="0" w:space="0" w:color="auto"/>
        <w:right w:val="none" w:sz="0" w:space="0" w:color="auto"/>
      </w:divBdr>
    </w:div>
    <w:div w:id="1137528004">
      <w:bodyDiv w:val="1"/>
      <w:marLeft w:val="0"/>
      <w:marRight w:val="0"/>
      <w:marTop w:val="0"/>
      <w:marBottom w:val="0"/>
      <w:divBdr>
        <w:top w:val="none" w:sz="0" w:space="0" w:color="auto"/>
        <w:left w:val="none" w:sz="0" w:space="0" w:color="auto"/>
        <w:bottom w:val="none" w:sz="0" w:space="0" w:color="auto"/>
        <w:right w:val="none" w:sz="0" w:space="0" w:color="auto"/>
      </w:divBdr>
    </w:div>
    <w:div w:id="1289357941">
      <w:bodyDiv w:val="1"/>
      <w:marLeft w:val="0"/>
      <w:marRight w:val="0"/>
      <w:marTop w:val="0"/>
      <w:marBottom w:val="0"/>
      <w:divBdr>
        <w:top w:val="none" w:sz="0" w:space="0" w:color="auto"/>
        <w:left w:val="none" w:sz="0" w:space="0" w:color="auto"/>
        <w:bottom w:val="none" w:sz="0" w:space="0" w:color="auto"/>
        <w:right w:val="none" w:sz="0" w:space="0" w:color="auto"/>
      </w:divBdr>
    </w:div>
    <w:div w:id="1294941148">
      <w:bodyDiv w:val="1"/>
      <w:marLeft w:val="0"/>
      <w:marRight w:val="0"/>
      <w:marTop w:val="0"/>
      <w:marBottom w:val="0"/>
      <w:divBdr>
        <w:top w:val="none" w:sz="0" w:space="0" w:color="auto"/>
        <w:left w:val="none" w:sz="0" w:space="0" w:color="auto"/>
        <w:bottom w:val="none" w:sz="0" w:space="0" w:color="auto"/>
        <w:right w:val="none" w:sz="0" w:space="0" w:color="auto"/>
      </w:divBdr>
    </w:div>
    <w:div w:id="1473252808">
      <w:bodyDiv w:val="1"/>
      <w:marLeft w:val="0"/>
      <w:marRight w:val="0"/>
      <w:marTop w:val="0"/>
      <w:marBottom w:val="0"/>
      <w:divBdr>
        <w:top w:val="none" w:sz="0" w:space="0" w:color="auto"/>
        <w:left w:val="none" w:sz="0" w:space="0" w:color="auto"/>
        <w:bottom w:val="none" w:sz="0" w:space="0" w:color="auto"/>
        <w:right w:val="none" w:sz="0" w:space="0" w:color="auto"/>
      </w:divBdr>
    </w:div>
    <w:div w:id="1573467713">
      <w:bodyDiv w:val="1"/>
      <w:marLeft w:val="0"/>
      <w:marRight w:val="0"/>
      <w:marTop w:val="0"/>
      <w:marBottom w:val="0"/>
      <w:divBdr>
        <w:top w:val="none" w:sz="0" w:space="0" w:color="auto"/>
        <w:left w:val="none" w:sz="0" w:space="0" w:color="auto"/>
        <w:bottom w:val="none" w:sz="0" w:space="0" w:color="auto"/>
        <w:right w:val="none" w:sz="0" w:space="0" w:color="auto"/>
      </w:divBdr>
    </w:div>
    <w:div w:id="1573736513">
      <w:bodyDiv w:val="1"/>
      <w:marLeft w:val="0"/>
      <w:marRight w:val="0"/>
      <w:marTop w:val="0"/>
      <w:marBottom w:val="0"/>
      <w:divBdr>
        <w:top w:val="none" w:sz="0" w:space="0" w:color="auto"/>
        <w:left w:val="none" w:sz="0" w:space="0" w:color="auto"/>
        <w:bottom w:val="none" w:sz="0" w:space="0" w:color="auto"/>
        <w:right w:val="none" w:sz="0" w:space="0" w:color="auto"/>
      </w:divBdr>
    </w:div>
    <w:div w:id="1705399781">
      <w:bodyDiv w:val="1"/>
      <w:marLeft w:val="0"/>
      <w:marRight w:val="0"/>
      <w:marTop w:val="0"/>
      <w:marBottom w:val="0"/>
      <w:divBdr>
        <w:top w:val="none" w:sz="0" w:space="0" w:color="auto"/>
        <w:left w:val="none" w:sz="0" w:space="0" w:color="auto"/>
        <w:bottom w:val="none" w:sz="0" w:space="0" w:color="auto"/>
        <w:right w:val="none" w:sz="0" w:space="0" w:color="auto"/>
      </w:divBdr>
    </w:div>
    <w:div w:id="1766068735">
      <w:bodyDiv w:val="1"/>
      <w:marLeft w:val="0"/>
      <w:marRight w:val="0"/>
      <w:marTop w:val="0"/>
      <w:marBottom w:val="0"/>
      <w:divBdr>
        <w:top w:val="none" w:sz="0" w:space="0" w:color="auto"/>
        <w:left w:val="none" w:sz="0" w:space="0" w:color="auto"/>
        <w:bottom w:val="none" w:sz="0" w:space="0" w:color="auto"/>
        <w:right w:val="none" w:sz="0" w:space="0" w:color="auto"/>
      </w:divBdr>
    </w:div>
    <w:div w:id="2129618293">
      <w:bodyDiv w:val="1"/>
      <w:marLeft w:val="0"/>
      <w:marRight w:val="0"/>
      <w:marTop w:val="0"/>
      <w:marBottom w:val="0"/>
      <w:divBdr>
        <w:top w:val="none" w:sz="0" w:space="0" w:color="auto"/>
        <w:left w:val="none" w:sz="0" w:space="0" w:color="auto"/>
        <w:bottom w:val="none" w:sz="0" w:space="0" w:color="auto"/>
        <w:right w:val="none" w:sz="0" w:space="0" w:color="auto"/>
      </w:divBdr>
    </w:div>
    <w:div w:id="213852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F6636-0C3C-436D-A55D-127C7588D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35</Words>
  <Characters>305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ornell Cooperative Extension</Company>
  <LinksUpToDate>false</LinksUpToDate>
  <CharactersWithSpaces>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dc:creator>
  <cp:lastModifiedBy>Jessica Holmes</cp:lastModifiedBy>
  <cp:revision>3</cp:revision>
  <cp:lastPrinted>2020-12-02T14:33:00Z</cp:lastPrinted>
  <dcterms:created xsi:type="dcterms:W3CDTF">2022-01-13T21:23:00Z</dcterms:created>
  <dcterms:modified xsi:type="dcterms:W3CDTF">2022-01-14T14:22:00Z</dcterms:modified>
</cp:coreProperties>
</file>